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C1EF8" w14:textId="77777777" w:rsidR="00EC7B62" w:rsidRDefault="00AB2ADB">
      <w:pPr>
        <w:tabs>
          <w:tab w:val="left" w:pos="6829"/>
        </w:tabs>
        <w:spacing w:before="78"/>
        <w:ind w:left="101"/>
        <w:rPr>
          <w:sz w:val="18"/>
        </w:rPr>
      </w:pPr>
      <w:r>
        <w:rPr>
          <w:spacing w:val="14"/>
          <w:sz w:val="18"/>
        </w:rPr>
        <w:t>INCORPORATED</w:t>
      </w:r>
      <w:r>
        <w:rPr>
          <w:spacing w:val="46"/>
          <w:sz w:val="18"/>
        </w:rPr>
        <w:t xml:space="preserve"> </w:t>
      </w:r>
      <w:r>
        <w:rPr>
          <w:spacing w:val="-4"/>
          <w:sz w:val="18"/>
        </w:rPr>
        <w:t>1952</w:t>
      </w:r>
      <w:r>
        <w:rPr>
          <w:sz w:val="18"/>
        </w:rPr>
        <w:tab/>
      </w:r>
      <w:r>
        <w:rPr>
          <w:spacing w:val="12"/>
          <w:sz w:val="18"/>
        </w:rPr>
        <w:t>VILLAGE</w:t>
      </w:r>
      <w:r>
        <w:rPr>
          <w:spacing w:val="39"/>
          <w:sz w:val="18"/>
        </w:rPr>
        <w:t xml:space="preserve"> </w:t>
      </w:r>
      <w:r>
        <w:rPr>
          <w:spacing w:val="13"/>
          <w:sz w:val="18"/>
        </w:rPr>
        <w:t>BOARD</w:t>
      </w:r>
      <w:r>
        <w:rPr>
          <w:spacing w:val="49"/>
          <w:sz w:val="18"/>
        </w:rPr>
        <w:t xml:space="preserve"> </w:t>
      </w:r>
      <w:r>
        <w:rPr>
          <w:spacing w:val="9"/>
          <w:sz w:val="18"/>
        </w:rPr>
        <w:t>MEETING</w:t>
      </w:r>
    </w:p>
    <w:p w14:paraId="5AFD02BC" w14:textId="77777777" w:rsidR="00EC7B62" w:rsidRDefault="00AB2ADB">
      <w:pPr>
        <w:tabs>
          <w:tab w:val="left" w:pos="6589"/>
        </w:tabs>
        <w:spacing w:before="13" w:line="225" w:lineRule="auto"/>
        <w:ind w:left="101" w:right="102"/>
        <w:rPr>
          <w:sz w:val="18"/>
        </w:rPr>
      </w:pPr>
      <w:r>
        <w:rPr>
          <w:sz w:val="18"/>
        </w:rPr>
        <w:t>(845) 351-4745 (Voice)</w:t>
      </w:r>
      <w:r>
        <w:rPr>
          <w:sz w:val="18"/>
        </w:rPr>
        <w:tab/>
        <w:t>THIRD</w:t>
      </w:r>
      <w:r>
        <w:rPr>
          <w:spacing w:val="-12"/>
          <w:sz w:val="18"/>
        </w:rPr>
        <w:t xml:space="preserve"> </w:t>
      </w:r>
      <w:r>
        <w:rPr>
          <w:sz w:val="18"/>
        </w:rPr>
        <w:t>WEDNESDAY</w:t>
      </w:r>
      <w:r>
        <w:rPr>
          <w:spacing w:val="-11"/>
          <w:sz w:val="18"/>
        </w:rPr>
        <w:t xml:space="preserve"> </w:t>
      </w:r>
      <w:r>
        <w:rPr>
          <w:sz w:val="18"/>
        </w:rPr>
        <w:t>OF</w:t>
      </w:r>
      <w:r>
        <w:rPr>
          <w:spacing w:val="-11"/>
          <w:sz w:val="18"/>
        </w:rPr>
        <w:t xml:space="preserve"> </w:t>
      </w:r>
      <w:r>
        <w:rPr>
          <w:sz w:val="18"/>
        </w:rPr>
        <w:t>THE</w:t>
      </w:r>
      <w:r>
        <w:rPr>
          <w:spacing w:val="-20"/>
          <w:sz w:val="18"/>
        </w:rPr>
        <w:t xml:space="preserve"> </w:t>
      </w:r>
      <w:r>
        <w:rPr>
          <w:sz w:val="18"/>
        </w:rPr>
        <w:t>MONTH (845) 351-2668 (Fax)</w:t>
      </w:r>
    </w:p>
    <w:p w14:paraId="375EBCB1" w14:textId="392CFD4C" w:rsidR="00EC7B62" w:rsidRDefault="00AB2ADB">
      <w:pPr>
        <w:spacing w:line="198" w:lineRule="exact"/>
        <w:ind w:left="101"/>
        <w:rPr>
          <w:sz w:val="18"/>
        </w:rPr>
      </w:pPr>
      <w:r>
        <w:rPr>
          <w:spacing w:val="-2"/>
          <w:sz w:val="18"/>
        </w:rPr>
        <w:t>Website:</w:t>
      </w:r>
      <w:r>
        <w:rPr>
          <w:spacing w:val="7"/>
          <w:sz w:val="18"/>
        </w:rPr>
        <w:t xml:space="preserve"> </w:t>
      </w:r>
      <w:r>
        <w:rPr>
          <w:spacing w:val="-2"/>
          <w:sz w:val="18"/>
        </w:rPr>
        <w:t>tuxedo</w:t>
      </w:r>
      <w:r w:rsidR="007E0F10">
        <w:rPr>
          <w:spacing w:val="-2"/>
          <w:sz w:val="18"/>
        </w:rPr>
        <w:t xml:space="preserve"> </w:t>
      </w:r>
      <w:r>
        <w:rPr>
          <w:spacing w:val="-2"/>
          <w:sz w:val="18"/>
        </w:rPr>
        <w:t>park-ny.gov</w:t>
      </w:r>
    </w:p>
    <w:p w14:paraId="48799656" w14:textId="77777777" w:rsidR="00EC7B62" w:rsidRDefault="00EC7B62">
      <w:pPr>
        <w:pStyle w:val="BodyText"/>
        <w:spacing w:before="1"/>
        <w:rPr>
          <w:sz w:val="28"/>
        </w:rPr>
      </w:pPr>
    </w:p>
    <w:p w14:paraId="7B893861" w14:textId="77777777" w:rsidR="00EC7B62" w:rsidRDefault="00AB2ADB">
      <w:pPr>
        <w:pStyle w:val="Title"/>
      </w:pPr>
      <w:r>
        <w:t>VILLAGE</w:t>
      </w:r>
      <w:r>
        <w:rPr>
          <w:spacing w:val="3"/>
        </w:rPr>
        <w:t xml:space="preserve"> </w:t>
      </w:r>
      <w:r>
        <w:t>OF TUXEDO</w:t>
      </w:r>
      <w:r>
        <w:rPr>
          <w:spacing w:val="-10"/>
        </w:rPr>
        <w:t xml:space="preserve"> </w:t>
      </w:r>
      <w:r>
        <w:rPr>
          <w:spacing w:val="-4"/>
        </w:rPr>
        <w:t>PARK</w:t>
      </w:r>
    </w:p>
    <w:p w14:paraId="5A44EAF5" w14:textId="77777777" w:rsidR="00EC7B62" w:rsidRDefault="00AB2ADB">
      <w:pPr>
        <w:pStyle w:val="BodyText"/>
        <w:spacing w:line="263" w:lineRule="exact"/>
        <w:ind w:left="3091" w:right="3317"/>
        <w:jc w:val="center"/>
      </w:pPr>
      <w:r>
        <w:t>80</w:t>
      </w:r>
      <w:r>
        <w:rPr>
          <w:spacing w:val="15"/>
        </w:rPr>
        <w:t xml:space="preserve"> </w:t>
      </w:r>
      <w:r>
        <w:t>LORILLARD</w:t>
      </w:r>
      <w:r>
        <w:rPr>
          <w:spacing w:val="26"/>
        </w:rPr>
        <w:t xml:space="preserve"> </w:t>
      </w:r>
      <w:r>
        <w:rPr>
          <w:spacing w:val="-4"/>
        </w:rPr>
        <w:t>ROAD</w:t>
      </w:r>
    </w:p>
    <w:p w14:paraId="20F68D73" w14:textId="77777777" w:rsidR="00EC7B62" w:rsidRDefault="00AB2ADB">
      <w:pPr>
        <w:pStyle w:val="BodyText"/>
        <w:spacing w:line="263" w:lineRule="exact"/>
        <w:ind w:left="4141"/>
      </w:pPr>
      <w:r>
        <w:t>P.O.</w:t>
      </w:r>
      <w:r>
        <w:rPr>
          <w:spacing w:val="5"/>
        </w:rPr>
        <w:t xml:space="preserve"> </w:t>
      </w:r>
      <w:r>
        <w:t>BOX</w:t>
      </w:r>
      <w:r>
        <w:rPr>
          <w:spacing w:val="12"/>
        </w:rPr>
        <w:t xml:space="preserve"> </w:t>
      </w:r>
      <w:r>
        <w:rPr>
          <w:spacing w:val="-5"/>
        </w:rPr>
        <w:t>31</w:t>
      </w:r>
    </w:p>
    <w:p w14:paraId="2D9D4374" w14:textId="77777777" w:rsidR="00EC7B62" w:rsidRDefault="00AB2ADB">
      <w:pPr>
        <w:pStyle w:val="BodyText"/>
        <w:spacing w:line="273" w:lineRule="exact"/>
        <w:ind w:left="2910"/>
      </w:pPr>
      <w:r>
        <w:t>TUXEDO</w:t>
      </w:r>
      <w:r>
        <w:rPr>
          <w:spacing w:val="17"/>
        </w:rPr>
        <w:t xml:space="preserve"> </w:t>
      </w:r>
      <w:r>
        <w:t>PARK,</w:t>
      </w:r>
      <w:r>
        <w:rPr>
          <w:spacing w:val="9"/>
        </w:rPr>
        <w:t xml:space="preserve"> </w:t>
      </w:r>
      <w:r>
        <w:t>NEW</w:t>
      </w:r>
      <w:r>
        <w:rPr>
          <w:spacing w:val="6"/>
        </w:rPr>
        <w:t xml:space="preserve"> </w:t>
      </w:r>
      <w:r>
        <w:t>YORK</w:t>
      </w:r>
      <w:r>
        <w:rPr>
          <w:spacing w:val="17"/>
        </w:rPr>
        <w:t xml:space="preserve"> </w:t>
      </w:r>
      <w:r>
        <w:rPr>
          <w:spacing w:val="-2"/>
        </w:rPr>
        <w:t>10987</w:t>
      </w:r>
    </w:p>
    <w:p w14:paraId="442392F1" w14:textId="156AC846" w:rsidR="00917F0F" w:rsidRDefault="003F689D">
      <w:pPr>
        <w:spacing w:before="101" w:line="235" w:lineRule="auto"/>
        <w:ind w:left="537" w:right="1054" w:hanging="436"/>
        <w:rPr>
          <w:sz w:val="16"/>
        </w:rPr>
      </w:pPr>
      <w:r>
        <w:rPr>
          <w:spacing w:val="-2"/>
          <w:w w:val="105"/>
          <w:sz w:val="16"/>
        </w:rPr>
        <w:t xml:space="preserve">          Mayor</w:t>
      </w:r>
    </w:p>
    <w:p w14:paraId="3F85B5B6" w14:textId="25E8D029" w:rsidR="00EC7B62" w:rsidRDefault="00AB2ADB" w:rsidP="00995297">
      <w:pPr>
        <w:spacing w:before="101" w:line="235" w:lineRule="auto"/>
        <w:ind w:left="537" w:right="1054" w:hanging="436"/>
        <w:rPr>
          <w:sz w:val="18"/>
        </w:rPr>
      </w:pPr>
      <w:r>
        <w:rPr>
          <w:sz w:val="16"/>
        </w:rPr>
        <w:t>David C. McFadden</w:t>
      </w:r>
      <w:r>
        <w:rPr>
          <w:w w:val="105"/>
          <w:sz w:val="16"/>
        </w:rPr>
        <w:t xml:space="preserve"> </w:t>
      </w:r>
    </w:p>
    <w:p w14:paraId="4B6DDCF8" w14:textId="77777777" w:rsidR="003806F6" w:rsidRDefault="00A3338E" w:rsidP="003806F6">
      <w:pPr>
        <w:pStyle w:val="ListParagraph"/>
        <w:spacing w:before="1" w:line="228" w:lineRule="auto"/>
        <w:ind w:left="0" w:right="60" w:firstLine="0"/>
        <w:jc w:val="center"/>
        <w:rPr>
          <w:b/>
          <w:sz w:val="24"/>
        </w:rPr>
      </w:pPr>
      <w:r w:rsidRPr="00A3338E">
        <w:rPr>
          <w:b/>
          <w:sz w:val="24"/>
        </w:rPr>
        <w:t>BOARD</w:t>
      </w:r>
      <w:r w:rsidRPr="00A3338E">
        <w:rPr>
          <w:b/>
          <w:spacing w:val="-22"/>
          <w:sz w:val="24"/>
        </w:rPr>
        <w:t xml:space="preserve"> </w:t>
      </w:r>
      <w:r w:rsidRPr="00A3338E">
        <w:rPr>
          <w:b/>
          <w:sz w:val="24"/>
        </w:rPr>
        <w:t>OF</w:t>
      </w:r>
      <w:r w:rsidRPr="00A3338E">
        <w:rPr>
          <w:b/>
          <w:spacing w:val="-12"/>
          <w:sz w:val="24"/>
        </w:rPr>
        <w:t xml:space="preserve"> </w:t>
      </w:r>
      <w:r w:rsidRPr="00A3338E">
        <w:rPr>
          <w:b/>
          <w:sz w:val="24"/>
        </w:rPr>
        <w:t>TRUSTEES</w:t>
      </w:r>
    </w:p>
    <w:p w14:paraId="0B38102F" w14:textId="198E9378" w:rsidR="00367FFD" w:rsidRPr="00E447E1" w:rsidRDefault="00367FFD" w:rsidP="00A3338E">
      <w:pPr>
        <w:pStyle w:val="ListParagraph"/>
        <w:spacing w:before="1" w:line="228" w:lineRule="auto"/>
        <w:ind w:left="0" w:right="60" w:firstLine="0"/>
        <w:jc w:val="center"/>
        <w:rPr>
          <w:sz w:val="24"/>
        </w:rPr>
      </w:pPr>
      <w:r w:rsidRPr="00E447E1">
        <w:rPr>
          <w:sz w:val="24"/>
        </w:rPr>
        <w:t>REGULAR MEETING</w:t>
      </w:r>
    </w:p>
    <w:p w14:paraId="212AC5EB" w14:textId="3408F711" w:rsidR="00A3338E" w:rsidRPr="00A3338E" w:rsidRDefault="00921BA3" w:rsidP="00A3338E">
      <w:pPr>
        <w:pStyle w:val="ListParagraph"/>
        <w:spacing w:before="1" w:line="228" w:lineRule="auto"/>
        <w:ind w:left="0" w:right="60" w:firstLine="0"/>
        <w:jc w:val="center"/>
        <w:rPr>
          <w:sz w:val="24"/>
        </w:rPr>
      </w:pPr>
      <w:r>
        <w:rPr>
          <w:sz w:val="24"/>
        </w:rPr>
        <w:t>JULY</w:t>
      </w:r>
      <w:r w:rsidR="007F3F57">
        <w:rPr>
          <w:sz w:val="24"/>
        </w:rPr>
        <w:t xml:space="preserve"> 26, </w:t>
      </w:r>
      <w:r w:rsidR="00A3338E" w:rsidRPr="00A3338E">
        <w:rPr>
          <w:sz w:val="24"/>
        </w:rPr>
        <w:t>2023</w:t>
      </w:r>
    </w:p>
    <w:p w14:paraId="12938F83" w14:textId="77777777" w:rsidR="00C93319" w:rsidRDefault="00C93319" w:rsidP="00B462D4">
      <w:pPr>
        <w:pStyle w:val="BodyText"/>
        <w:spacing w:line="274" w:lineRule="exact"/>
        <w:ind w:right="60"/>
        <w:jc w:val="center"/>
        <w:rPr>
          <w:spacing w:val="-5"/>
        </w:rPr>
      </w:pPr>
    </w:p>
    <w:p w14:paraId="1D4EE54C" w14:textId="77777777" w:rsidR="00C07065" w:rsidRDefault="00AF358D" w:rsidP="00B462D4">
      <w:pPr>
        <w:pStyle w:val="BodyText"/>
        <w:spacing w:line="274" w:lineRule="exact"/>
        <w:ind w:right="60"/>
        <w:jc w:val="center"/>
        <w:rPr>
          <w:color w:val="333333"/>
          <w:sz w:val="20"/>
          <w:szCs w:val="20"/>
          <w:shd w:val="clear" w:color="auto" w:fill="FFFFFF"/>
        </w:rPr>
      </w:pPr>
      <w:r w:rsidRPr="00063DFD">
        <w:rPr>
          <w:spacing w:val="-5"/>
          <w:sz w:val="20"/>
          <w:szCs w:val="20"/>
        </w:rPr>
        <w:t xml:space="preserve">Trustee Joshua Scherer will appear by Zoom from </w:t>
      </w:r>
      <w:r w:rsidR="00E40468" w:rsidRPr="00063DFD">
        <w:rPr>
          <w:spacing w:val="-5"/>
          <w:sz w:val="20"/>
          <w:szCs w:val="20"/>
        </w:rPr>
        <w:t>J</w:t>
      </w:r>
      <w:r w:rsidR="00E40468" w:rsidRPr="00063DFD">
        <w:rPr>
          <w:color w:val="242424"/>
          <w:sz w:val="20"/>
          <w:szCs w:val="20"/>
          <w:shd w:val="clear" w:color="auto" w:fill="FFFFFF"/>
        </w:rPr>
        <w:t xml:space="preserve">ing </w:t>
      </w:r>
      <w:proofErr w:type="gramStart"/>
      <w:r w:rsidR="00E40468" w:rsidRPr="00063DFD">
        <w:rPr>
          <w:color w:val="242424"/>
          <w:sz w:val="20"/>
          <w:szCs w:val="20"/>
          <w:shd w:val="clear" w:color="auto" w:fill="FFFFFF"/>
        </w:rPr>
        <w:t>An</w:t>
      </w:r>
      <w:proofErr w:type="gramEnd"/>
      <w:r w:rsidR="00E40468" w:rsidRPr="00063DFD">
        <w:rPr>
          <w:color w:val="242424"/>
          <w:sz w:val="20"/>
          <w:szCs w:val="20"/>
          <w:shd w:val="clear" w:color="auto" w:fill="FFFFFF"/>
        </w:rPr>
        <w:t xml:space="preserve"> Shangri La Hotel</w:t>
      </w:r>
      <w:r w:rsidR="00063DFD" w:rsidRPr="00063DFD">
        <w:rPr>
          <w:color w:val="242424"/>
          <w:sz w:val="20"/>
          <w:szCs w:val="20"/>
          <w:shd w:val="clear" w:color="auto" w:fill="FFFFFF"/>
        </w:rPr>
        <w:t xml:space="preserve">, </w:t>
      </w:r>
      <w:r w:rsidR="00063DFD" w:rsidRPr="00063DFD">
        <w:rPr>
          <w:color w:val="333333"/>
          <w:sz w:val="20"/>
          <w:szCs w:val="20"/>
          <w:shd w:val="clear" w:color="auto" w:fill="FFFFFF"/>
        </w:rPr>
        <w:t>West Nanjing Road,</w:t>
      </w:r>
      <w:r w:rsidR="00C07065">
        <w:rPr>
          <w:color w:val="333333"/>
          <w:sz w:val="20"/>
          <w:szCs w:val="20"/>
          <w:shd w:val="clear" w:color="auto" w:fill="FFFFFF"/>
        </w:rPr>
        <w:t xml:space="preserve"> </w:t>
      </w:r>
    </w:p>
    <w:p w14:paraId="19325232" w14:textId="33FD73C4" w:rsidR="00AF358D" w:rsidRPr="00063DFD" w:rsidRDefault="00E40468" w:rsidP="00B462D4">
      <w:pPr>
        <w:pStyle w:val="BodyText"/>
        <w:spacing w:line="274" w:lineRule="exact"/>
        <w:ind w:right="60"/>
        <w:jc w:val="center"/>
        <w:rPr>
          <w:spacing w:val="-5"/>
          <w:sz w:val="20"/>
          <w:szCs w:val="20"/>
        </w:rPr>
      </w:pPr>
      <w:r w:rsidRPr="00063DFD">
        <w:rPr>
          <w:color w:val="242424"/>
          <w:sz w:val="20"/>
          <w:szCs w:val="20"/>
          <w:shd w:val="clear" w:color="auto" w:fill="FFFFFF"/>
        </w:rPr>
        <w:t>Shanghai, China.</w:t>
      </w:r>
    </w:p>
    <w:p w14:paraId="32B5B5BA" w14:textId="2668AFF0" w:rsidR="00A3338E" w:rsidRPr="00063DFD" w:rsidRDefault="005912D1" w:rsidP="00B462D4">
      <w:pPr>
        <w:pStyle w:val="BodyText"/>
        <w:spacing w:line="274" w:lineRule="exact"/>
        <w:ind w:right="60"/>
        <w:jc w:val="center"/>
        <w:rPr>
          <w:sz w:val="20"/>
          <w:szCs w:val="20"/>
        </w:rPr>
      </w:pPr>
      <w:r w:rsidRPr="00063DFD">
        <w:rPr>
          <w:spacing w:val="-5"/>
          <w:sz w:val="20"/>
          <w:szCs w:val="20"/>
        </w:rPr>
        <w:br/>
      </w:r>
    </w:p>
    <w:p w14:paraId="67349906" w14:textId="2961C75A" w:rsidR="00A3338E" w:rsidRDefault="00A3338E" w:rsidP="005232DD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C37269">
        <w:rPr>
          <w:sz w:val="24"/>
          <w:szCs w:val="24"/>
        </w:rPr>
        <w:t>Call to Order</w:t>
      </w:r>
    </w:p>
    <w:p w14:paraId="27299300" w14:textId="5B89A7E2" w:rsidR="00E447E1" w:rsidRPr="00C37269" w:rsidRDefault="00E447E1" w:rsidP="005232DD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Pledge of Allegiance</w:t>
      </w:r>
    </w:p>
    <w:p w14:paraId="37D2AAAA" w14:textId="77777777" w:rsidR="007D11C4" w:rsidRPr="007D11C4" w:rsidRDefault="00A3338E" w:rsidP="00F46BCC">
      <w:pPr>
        <w:pStyle w:val="ListParagraph"/>
        <w:numPr>
          <w:ilvl w:val="0"/>
          <w:numId w:val="16"/>
        </w:numPr>
        <w:shd w:val="clear" w:color="auto" w:fill="FFFFFF"/>
        <w:textAlignment w:val="baseline"/>
        <w:rPr>
          <w:rFonts w:ascii="Arial" w:hAnsi="Arial" w:cs="Arial"/>
          <w:color w:val="242424"/>
          <w:sz w:val="24"/>
          <w:szCs w:val="24"/>
        </w:rPr>
      </w:pPr>
      <w:r w:rsidRPr="007D11C4">
        <w:rPr>
          <w:sz w:val="24"/>
          <w:szCs w:val="24"/>
        </w:rPr>
        <w:t>Board Roll Call</w:t>
      </w:r>
    </w:p>
    <w:p w14:paraId="4D5947A2" w14:textId="5F568BB0" w:rsidR="007D11C4" w:rsidRPr="0095236C" w:rsidRDefault="00E447E1" w:rsidP="00044FEF">
      <w:pPr>
        <w:pStyle w:val="ListParagraph"/>
        <w:numPr>
          <w:ilvl w:val="0"/>
          <w:numId w:val="16"/>
        </w:numPr>
        <w:shd w:val="clear" w:color="auto" w:fill="FFFFFF"/>
        <w:textAlignment w:val="baseline"/>
      </w:pPr>
      <w:r w:rsidRPr="00910047">
        <w:rPr>
          <w:sz w:val="24"/>
          <w:szCs w:val="24"/>
        </w:rPr>
        <w:t>Mayor’s Comments</w:t>
      </w:r>
      <w:r w:rsidR="002139D5">
        <w:rPr>
          <w:sz w:val="24"/>
          <w:szCs w:val="24"/>
        </w:rPr>
        <w:t>:</w:t>
      </w:r>
      <w:r w:rsidR="002C4AF4" w:rsidRPr="00910047">
        <w:rPr>
          <w:sz w:val="24"/>
          <w:szCs w:val="24"/>
        </w:rPr>
        <w:br/>
      </w:r>
      <w:r w:rsidR="00910047" w:rsidRPr="00910047">
        <w:rPr>
          <w:sz w:val="24"/>
          <w:szCs w:val="24"/>
        </w:rPr>
        <w:br/>
      </w:r>
      <w:r w:rsidR="002C4AF4" w:rsidRPr="0095236C">
        <w:t xml:space="preserve">The Village Board has the following Options regarding the 2023-2024 Annual Reorganization Appointments, </w:t>
      </w:r>
      <w:r w:rsidR="007D11C4" w:rsidRPr="0095236C">
        <w:t>As advised today by Village Attorney Brian Nugent</w:t>
      </w:r>
      <w:r w:rsidR="0095236C" w:rsidRPr="0095236C">
        <w:t>:</w:t>
      </w:r>
      <w:r w:rsidR="0095236C" w:rsidRPr="0095236C">
        <w:br/>
      </w:r>
    </w:p>
    <w:p w14:paraId="751DEE3C" w14:textId="77777777" w:rsidR="007D11C4" w:rsidRPr="0095236C" w:rsidRDefault="007D11C4" w:rsidP="00910047">
      <w:pPr>
        <w:pStyle w:val="ListParagraph"/>
        <w:widowControl/>
        <w:numPr>
          <w:ilvl w:val="0"/>
          <w:numId w:val="25"/>
        </w:numPr>
        <w:shd w:val="clear" w:color="auto" w:fill="FFFFFF"/>
        <w:autoSpaceDE/>
        <w:autoSpaceDN/>
        <w:spacing w:line="240" w:lineRule="auto"/>
        <w:ind w:left="1440"/>
        <w:contextualSpacing/>
        <w:textAlignment w:val="baseline"/>
      </w:pPr>
      <w:r w:rsidRPr="0095236C">
        <w:t>Technically, appointments can still be made by the Mayor and the Board for 2023-2024 - even though the Mayor and Trustees Brook and Scherer are in holdover status since Village business cannot properly come to a halt due to the election issues. </w:t>
      </w:r>
    </w:p>
    <w:p w14:paraId="18497294" w14:textId="77777777" w:rsidR="007D11C4" w:rsidRPr="0095236C" w:rsidRDefault="007D11C4" w:rsidP="00910047">
      <w:pPr>
        <w:shd w:val="clear" w:color="auto" w:fill="FFFFFF"/>
        <w:ind w:left="720"/>
        <w:textAlignment w:val="baseline"/>
      </w:pPr>
    </w:p>
    <w:p w14:paraId="54BD5821" w14:textId="0F82F979" w:rsidR="007D11C4" w:rsidRPr="0095236C" w:rsidRDefault="007D11C4" w:rsidP="00910047">
      <w:pPr>
        <w:pStyle w:val="ListParagraph"/>
        <w:widowControl/>
        <w:numPr>
          <w:ilvl w:val="0"/>
          <w:numId w:val="25"/>
        </w:numPr>
        <w:shd w:val="clear" w:color="auto" w:fill="FFFFFF"/>
        <w:autoSpaceDE/>
        <w:autoSpaceDN/>
        <w:spacing w:line="240" w:lineRule="auto"/>
        <w:ind w:left="1440"/>
        <w:contextualSpacing/>
        <w:textAlignment w:val="baseline"/>
      </w:pPr>
      <w:r w:rsidRPr="0095236C">
        <w:t>However, you and the Board may also choose not to make appointments to terms of office with the mayor position currently in flux</w:t>
      </w:r>
      <w:r w:rsidR="0095236C" w:rsidRPr="0095236C">
        <w:t>,</w:t>
      </w:r>
      <w:r w:rsidRPr="0095236C">
        <w:t xml:space="preserve"> and you can publicly acknowledge that all persons holding terms of office are to continue as holdovers until a determination is made as to who is elected to the position of Mayor. </w:t>
      </w:r>
    </w:p>
    <w:p w14:paraId="7EEAC4F3" w14:textId="77777777" w:rsidR="007D11C4" w:rsidRPr="009851B8" w:rsidRDefault="007D11C4" w:rsidP="00910047">
      <w:pPr>
        <w:shd w:val="clear" w:color="auto" w:fill="FFFFFF"/>
        <w:ind w:left="720"/>
        <w:textAlignment w:val="baseline"/>
      </w:pPr>
    </w:p>
    <w:p w14:paraId="040806C4" w14:textId="3617BF62" w:rsidR="007D11C4" w:rsidRPr="0095236C" w:rsidRDefault="007D11C4" w:rsidP="00B706B2">
      <w:pPr>
        <w:pStyle w:val="ListParagraph"/>
        <w:widowControl/>
        <w:numPr>
          <w:ilvl w:val="0"/>
          <w:numId w:val="25"/>
        </w:numPr>
        <w:shd w:val="clear" w:color="auto" w:fill="FFFFFF"/>
        <w:autoSpaceDE/>
        <w:autoSpaceDN/>
        <w:spacing w:line="240" w:lineRule="auto"/>
        <w:ind w:left="1440"/>
        <w:contextualSpacing/>
        <w:textAlignment w:val="baseline"/>
      </w:pPr>
      <w:r w:rsidRPr="0095236C">
        <w:t>Alternatively, the Village Board can also take no action on appointments at all, in which case existing occupants of the offices will remain as holdovers as a matter of law under the Public Officers Law § 5.</w:t>
      </w:r>
    </w:p>
    <w:p w14:paraId="046A5571" w14:textId="42F841A7" w:rsidR="00E447E1" w:rsidRPr="0095236C" w:rsidRDefault="00E447E1" w:rsidP="00910047">
      <w:pPr>
        <w:pStyle w:val="ListParagraph"/>
        <w:ind w:left="720" w:firstLine="0"/>
      </w:pPr>
    </w:p>
    <w:p w14:paraId="2D4600D9" w14:textId="5C4AFB22" w:rsidR="00E447E1" w:rsidRDefault="00366DE0" w:rsidP="00C37269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Reports</w:t>
      </w:r>
    </w:p>
    <w:p w14:paraId="439126BC" w14:textId="657B4BDC" w:rsidR="00366DE0" w:rsidRDefault="00366DE0" w:rsidP="00C37269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Minutes from </w:t>
      </w:r>
      <w:r w:rsidR="00921BA3">
        <w:rPr>
          <w:sz w:val="24"/>
          <w:szCs w:val="24"/>
        </w:rPr>
        <w:t>June</w:t>
      </w:r>
      <w:r>
        <w:rPr>
          <w:sz w:val="24"/>
          <w:szCs w:val="24"/>
        </w:rPr>
        <w:t xml:space="preserve"> </w:t>
      </w:r>
      <w:r w:rsidR="00921BA3">
        <w:rPr>
          <w:sz w:val="24"/>
          <w:szCs w:val="24"/>
        </w:rPr>
        <w:t>26</w:t>
      </w:r>
      <w:r>
        <w:rPr>
          <w:sz w:val="24"/>
          <w:szCs w:val="24"/>
        </w:rPr>
        <w:t xml:space="preserve"> (Regular Meeting) and </w:t>
      </w:r>
      <w:r w:rsidR="00921BA3">
        <w:rPr>
          <w:sz w:val="24"/>
          <w:szCs w:val="24"/>
        </w:rPr>
        <w:t xml:space="preserve">July 6 </w:t>
      </w:r>
      <w:r w:rsidR="003C34A3">
        <w:rPr>
          <w:sz w:val="24"/>
          <w:szCs w:val="24"/>
        </w:rPr>
        <w:t>(Special Meeting)</w:t>
      </w:r>
    </w:p>
    <w:p w14:paraId="1E05750E" w14:textId="3ECE5687" w:rsidR="00FB17F0" w:rsidRDefault="003C34A3" w:rsidP="00FB17F0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C37269">
        <w:rPr>
          <w:sz w:val="24"/>
          <w:szCs w:val="24"/>
        </w:rPr>
        <w:t>Public Co</w:t>
      </w:r>
      <w:r w:rsidR="00F47219">
        <w:rPr>
          <w:sz w:val="24"/>
          <w:szCs w:val="24"/>
        </w:rPr>
        <w:t>m</w:t>
      </w:r>
      <w:r w:rsidRPr="00C37269">
        <w:rPr>
          <w:sz w:val="24"/>
          <w:szCs w:val="24"/>
        </w:rPr>
        <w:t>ment</w:t>
      </w:r>
      <w:r w:rsidR="00FB17F0">
        <w:rPr>
          <w:sz w:val="24"/>
          <w:szCs w:val="24"/>
        </w:rPr>
        <w:t>s – 2-Minutes on any Agenda Item</w:t>
      </w:r>
    </w:p>
    <w:p w14:paraId="16FB56FB" w14:textId="03FE1E36" w:rsidR="00FB17F0" w:rsidRDefault="00FB17F0" w:rsidP="00FB17F0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Consent Agenda</w:t>
      </w:r>
    </w:p>
    <w:p w14:paraId="3293C890" w14:textId="77777777" w:rsidR="00FB17F0" w:rsidRPr="00FB17F0" w:rsidRDefault="00FB17F0" w:rsidP="00FB17F0">
      <w:pPr>
        <w:pStyle w:val="ListParagraph"/>
        <w:numPr>
          <w:ilvl w:val="1"/>
          <w:numId w:val="16"/>
        </w:numPr>
        <w:rPr>
          <w:sz w:val="24"/>
          <w:szCs w:val="24"/>
        </w:rPr>
      </w:pPr>
      <w:r w:rsidRPr="00FB17F0">
        <w:rPr>
          <w:sz w:val="24"/>
          <w:szCs w:val="24"/>
        </w:rPr>
        <w:t>Add All Written Reports to the Permanent Record</w:t>
      </w:r>
    </w:p>
    <w:p w14:paraId="6A8219F8" w14:textId="7CD95D95" w:rsidR="00FB17F0" w:rsidRPr="00FB17F0" w:rsidRDefault="00FB17F0" w:rsidP="00FB17F0">
      <w:pPr>
        <w:pStyle w:val="ListParagraph"/>
        <w:numPr>
          <w:ilvl w:val="1"/>
          <w:numId w:val="16"/>
        </w:numPr>
        <w:rPr>
          <w:sz w:val="24"/>
          <w:szCs w:val="24"/>
        </w:rPr>
      </w:pPr>
      <w:r w:rsidRPr="00FB17F0">
        <w:rPr>
          <w:sz w:val="24"/>
          <w:szCs w:val="24"/>
        </w:rPr>
        <w:t xml:space="preserve">Approve Minutes from </w:t>
      </w:r>
      <w:r w:rsidR="00172D48">
        <w:rPr>
          <w:sz w:val="24"/>
          <w:szCs w:val="24"/>
        </w:rPr>
        <w:t>June 26 and July 6</w:t>
      </w:r>
    </w:p>
    <w:p w14:paraId="4A5F1CB4" w14:textId="04ACC9BB" w:rsidR="00FB17F0" w:rsidRPr="00FB17F0" w:rsidRDefault="00FB17F0" w:rsidP="00FB17F0">
      <w:pPr>
        <w:pStyle w:val="ListParagraph"/>
        <w:numPr>
          <w:ilvl w:val="1"/>
          <w:numId w:val="16"/>
        </w:numPr>
        <w:rPr>
          <w:sz w:val="24"/>
          <w:szCs w:val="24"/>
        </w:rPr>
      </w:pPr>
      <w:r w:rsidRPr="00FB17F0">
        <w:rPr>
          <w:sz w:val="24"/>
          <w:szCs w:val="24"/>
        </w:rPr>
        <w:t>Resolve to A</w:t>
      </w:r>
      <w:r w:rsidR="00172D48">
        <w:rPr>
          <w:sz w:val="24"/>
          <w:szCs w:val="24"/>
        </w:rPr>
        <w:t>pprove Consent Agenda Items</w:t>
      </w:r>
      <w:r w:rsidR="002139D5">
        <w:rPr>
          <w:sz w:val="24"/>
          <w:szCs w:val="24"/>
        </w:rPr>
        <w:br/>
      </w:r>
      <w:r w:rsidR="002139D5">
        <w:rPr>
          <w:sz w:val="24"/>
          <w:szCs w:val="24"/>
        </w:rPr>
        <w:br/>
      </w:r>
      <w:r w:rsidR="002139D5">
        <w:rPr>
          <w:sz w:val="24"/>
          <w:szCs w:val="24"/>
        </w:rPr>
        <w:lastRenderedPageBreak/>
        <w:br/>
      </w:r>
    </w:p>
    <w:p w14:paraId="4C10A9E7" w14:textId="30C522F5" w:rsidR="00841BFD" w:rsidRDefault="00841BFD" w:rsidP="00CB6F94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Old Business</w:t>
      </w:r>
      <w:r w:rsidR="00FD606F">
        <w:rPr>
          <w:sz w:val="24"/>
          <w:szCs w:val="24"/>
        </w:rPr>
        <w:t>:</w:t>
      </w:r>
    </w:p>
    <w:p w14:paraId="0870892A" w14:textId="214B6FCB" w:rsidR="00FD606F" w:rsidRDefault="00780457" w:rsidP="00FD606F">
      <w:pPr>
        <w:pStyle w:val="ListParagraph"/>
        <w:numPr>
          <w:ilvl w:val="0"/>
          <w:numId w:val="24"/>
        </w:numPr>
        <w:rPr>
          <w:sz w:val="24"/>
          <w:szCs w:val="24"/>
        </w:rPr>
      </w:pPr>
      <w:r>
        <w:rPr>
          <w:sz w:val="24"/>
          <w:szCs w:val="24"/>
        </w:rPr>
        <w:t>U</w:t>
      </w:r>
      <w:r w:rsidR="00CB1CF2">
        <w:rPr>
          <w:sz w:val="24"/>
          <w:szCs w:val="24"/>
        </w:rPr>
        <w:t xml:space="preserve">pdate </w:t>
      </w:r>
      <w:proofErr w:type="spellStart"/>
      <w:r w:rsidR="00CB1CF2">
        <w:rPr>
          <w:sz w:val="24"/>
          <w:szCs w:val="24"/>
        </w:rPr>
        <w:t>Fron</w:t>
      </w:r>
      <w:proofErr w:type="spellEnd"/>
      <w:r w:rsidR="00CB1CF2">
        <w:rPr>
          <w:sz w:val="24"/>
          <w:szCs w:val="24"/>
        </w:rPr>
        <w:t xml:space="preserve"> John </w:t>
      </w:r>
      <w:proofErr w:type="spellStart"/>
      <w:r w:rsidR="00CB1CF2">
        <w:rPr>
          <w:sz w:val="24"/>
          <w:szCs w:val="24"/>
        </w:rPr>
        <w:t>Ledwith</w:t>
      </w:r>
      <w:proofErr w:type="spellEnd"/>
      <w:r w:rsidR="00CB1CF2">
        <w:rPr>
          <w:sz w:val="24"/>
          <w:szCs w:val="24"/>
        </w:rPr>
        <w:t xml:space="preserve"> </w:t>
      </w:r>
      <w:r w:rsidR="00B06A5A">
        <w:rPr>
          <w:sz w:val="24"/>
          <w:szCs w:val="24"/>
        </w:rPr>
        <w:t xml:space="preserve">On </w:t>
      </w:r>
      <w:proofErr w:type="spellStart"/>
      <w:r w:rsidR="00B06A5A">
        <w:rPr>
          <w:sz w:val="24"/>
          <w:szCs w:val="24"/>
        </w:rPr>
        <w:t>Wifi</w:t>
      </w:r>
      <w:proofErr w:type="spellEnd"/>
      <w:r w:rsidR="00B06A5A">
        <w:rPr>
          <w:sz w:val="24"/>
          <w:szCs w:val="24"/>
        </w:rPr>
        <w:t xml:space="preserve"> At </w:t>
      </w:r>
      <w:r w:rsidR="00CB1CF2">
        <w:rPr>
          <w:sz w:val="24"/>
          <w:szCs w:val="24"/>
        </w:rPr>
        <w:t xml:space="preserve">Wee Wah Park </w:t>
      </w:r>
      <w:r w:rsidR="00B06A5A">
        <w:rPr>
          <w:sz w:val="24"/>
          <w:szCs w:val="24"/>
        </w:rPr>
        <w:t xml:space="preserve">&amp; </w:t>
      </w:r>
      <w:r w:rsidR="00CB1CF2">
        <w:rPr>
          <w:sz w:val="24"/>
          <w:szCs w:val="24"/>
        </w:rPr>
        <w:t>Beach Club</w:t>
      </w:r>
      <w:r w:rsidR="00B06A5A">
        <w:rPr>
          <w:sz w:val="24"/>
          <w:szCs w:val="24"/>
        </w:rPr>
        <w:t xml:space="preserve">, </w:t>
      </w:r>
      <w:r w:rsidR="00CB1CF2">
        <w:rPr>
          <w:sz w:val="24"/>
          <w:szCs w:val="24"/>
        </w:rPr>
        <w:t xml:space="preserve">Paid </w:t>
      </w:r>
      <w:r w:rsidR="00B06A5A">
        <w:rPr>
          <w:sz w:val="24"/>
          <w:szCs w:val="24"/>
        </w:rPr>
        <w:t xml:space="preserve">By </w:t>
      </w:r>
      <w:r w:rsidR="00CB1CF2">
        <w:rPr>
          <w:sz w:val="24"/>
          <w:szCs w:val="24"/>
        </w:rPr>
        <w:t>Donations</w:t>
      </w:r>
      <w:r w:rsidR="00B06A5A">
        <w:rPr>
          <w:sz w:val="24"/>
          <w:szCs w:val="24"/>
        </w:rPr>
        <w:t xml:space="preserve">) And The </w:t>
      </w:r>
      <w:r w:rsidR="002A0110">
        <w:rPr>
          <w:sz w:val="24"/>
          <w:szCs w:val="24"/>
        </w:rPr>
        <w:t xml:space="preserve">Status </w:t>
      </w:r>
      <w:r w:rsidR="00B06A5A">
        <w:rPr>
          <w:sz w:val="24"/>
          <w:szCs w:val="24"/>
        </w:rPr>
        <w:t xml:space="preserve">Of </w:t>
      </w:r>
      <w:proofErr w:type="spellStart"/>
      <w:r w:rsidR="00B06A5A">
        <w:rPr>
          <w:sz w:val="24"/>
          <w:szCs w:val="24"/>
        </w:rPr>
        <w:t>Youtube</w:t>
      </w:r>
      <w:proofErr w:type="spellEnd"/>
      <w:r w:rsidR="00B06A5A">
        <w:rPr>
          <w:sz w:val="24"/>
          <w:szCs w:val="24"/>
        </w:rPr>
        <w:t xml:space="preserve"> V. </w:t>
      </w:r>
      <w:r w:rsidR="002A0110">
        <w:rPr>
          <w:sz w:val="24"/>
          <w:szCs w:val="24"/>
        </w:rPr>
        <w:t>V</w:t>
      </w:r>
      <w:r w:rsidR="007A0BB0">
        <w:rPr>
          <w:sz w:val="24"/>
          <w:szCs w:val="24"/>
        </w:rPr>
        <w:t>imeo Channels</w:t>
      </w:r>
      <w:r w:rsidR="00B06A5A">
        <w:rPr>
          <w:sz w:val="24"/>
          <w:szCs w:val="24"/>
        </w:rPr>
        <w:t>, Paid From Windsor IT Budget</w:t>
      </w:r>
      <w:r w:rsidR="004D58CB">
        <w:rPr>
          <w:sz w:val="24"/>
          <w:szCs w:val="24"/>
        </w:rPr>
        <w:t xml:space="preserve">. Village </w:t>
      </w:r>
      <w:r w:rsidR="009018AA">
        <w:rPr>
          <w:sz w:val="24"/>
          <w:szCs w:val="24"/>
        </w:rPr>
        <w:t xml:space="preserve">YouTube Home Page: </w:t>
      </w:r>
      <w:hyperlink r:id="rId8" w:history="1">
        <w:r w:rsidR="009018AA" w:rsidRPr="00CF28FB">
          <w:rPr>
            <w:rStyle w:val="Hyperlink"/>
            <w:sz w:val="24"/>
            <w:szCs w:val="24"/>
          </w:rPr>
          <w:t>https://www.youtube.com/@VillageofTuxedoPark</w:t>
        </w:r>
      </w:hyperlink>
      <w:r w:rsidR="009018AA">
        <w:rPr>
          <w:sz w:val="24"/>
          <w:szCs w:val="24"/>
        </w:rPr>
        <w:t xml:space="preserve"> </w:t>
      </w:r>
    </w:p>
    <w:p w14:paraId="4BB2C7EF" w14:textId="5FE0BF1D" w:rsidR="00CE75C3" w:rsidRDefault="0008523F" w:rsidP="00CB6F94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CE75C3">
        <w:rPr>
          <w:sz w:val="24"/>
          <w:szCs w:val="24"/>
        </w:rPr>
        <w:t>New Business:</w:t>
      </w:r>
    </w:p>
    <w:p w14:paraId="03E72203" w14:textId="630C98D8" w:rsidR="002E676F" w:rsidRPr="004C476F" w:rsidRDefault="002E676F" w:rsidP="00052DFC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4C476F">
        <w:rPr>
          <w:color w:val="000000"/>
          <w:sz w:val="24"/>
          <w:szCs w:val="24"/>
          <w:shd w:val="clear" w:color="auto" w:fill="FFFFFF"/>
        </w:rPr>
        <w:t xml:space="preserve">Resolve To Authorize </w:t>
      </w:r>
      <w:r w:rsidR="004C476F" w:rsidRPr="004C476F">
        <w:rPr>
          <w:color w:val="000000"/>
          <w:sz w:val="24"/>
          <w:szCs w:val="24"/>
          <w:shd w:val="clear" w:color="auto" w:fill="FFFFFF"/>
        </w:rPr>
        <w:t xml:space="preserve">The </w:t>
      </w:r>
      <w:r w:rsidRPr="004C476F">
        <w:rPr>
          <w:color w:val="000000"/>
          <w:sz w:val="24"/>
          <w:szCs w:val="24"/>
          <w:shd w:val="clear" w:color="auto" w:fill="FFFFFF"/>
        </w:rPr>
        <w:t xml:space="preserve">Mayor </w:t>
      </w:r>
      <w:r w:rsidR="004C476F" w:rsidRPr="004C476F">
        <w:rPr>
          <w:color w:val="000000"/>
          <w:sz w:val="24"/>
          <w:szCs w:val="24"/>
          <w:shd w:val="clear" w:color="auto" w:fill="FFFFFF"/>
        </w:rPr>
        <w:t xml:space="preserve">To Sign A </w:t>
      </w:r>
      <w:r w:rsidRPr="004C476F">
        <w:rPr>
          <w:color w:val="000000"/>
          <w:sz w:val="24"/>
          <w:szCs w:val="24"/>
          <w:shd w:val="clear" w:color="auto" w:fill="FFFFFF"/>
        </w:rPr>
        <w:t xml:space="preserve">Letter </w:t>
      </w:r>
      <w:r w:rsidR="004C476F" w:rsidRPr="004C476F">
        <w:rPr>
          <w:color w:val="000000"/>
          <w:sz w:val="24"/>
          <w:szCs w:val="24"/>
          <w:shd w:val="clear" w:color="auto" w:fill="FFFFFF"/>
        </w:rPr>
        <w:t xml:space="preserve">Of </w:t>
      </w:r>
      <w:r w:rsidRPr="004C476F">
        <w:rPr>
          <w:color w:val="000000"/>
          <w:sz w:val="24"/>
          <w:szCs w:val="24"/>
          <w:shd w:val="clear" w:color="auto" w:fill="FFFFFF"/>
        </w:rPr>
        <w:t xml:space="preserve">Agreement </w:t>
      </w:r>
      <w:r w:rsidR="004C476F" w:rsidRPr="004C476F">
        <w:rPr>
          <w:color w:val="000000"/>
          <w:sz w:val="24"/>
          <w:szCs w:val="24"/>
          <w:shd w:val="clear" w:color="auto" w:fill="FFFFFF"/>
        </w:rPr>
        <w:t xml:space="preserve">With The Law Firm Of </w:t>
      </w:r>
      <w:r w:rsidRPr="004C476F">
        <w:rPr>
          <w:color w:val="000000"/>
          <w:sz w:val="24"/>
          <w:szCs w:val="24"/>
          <w:shd w:val="clear" w:color="auto" w:fill="FFFFFF"/>
        </w:rPr>
        <w:t xml:space="preserve">Harris Beach </w:t>
      </w:r>
      <w:r w:rsidR="004C476F" w:rsidRPr="004C476F">
        <w:rPr>
          <w:color w:val="000000"/>
          <w:sz w:val="24"/>
          <w:szCs w:val="24"/>
          <w:shd w:val="clear" w:color="auto" w:fill="FFFFFF"/>
        </w:rPr>
        <w:t xml:space="preserve">To Serve, At The Pleasure Of The </w:t>
      </w:r>
      <w:r w:rsidRPr="004C476F">
        <w:rPr>
          <w:color w:val="000000"/>
          <w:sz w:val="24"/>
          <w:szCs w:val="24"/>
          <w:shd w:val="clear" w:color="auto" w:fill="FFFFFF"/>
        </w:rPr>
        <w:t>Village Board</w:t>
      </w:r>
      <w:r w:rsidR="004C476F" w:rsidRPr="004C476F">
        <w:rPr>
          <w:color w:val="000000"/>
          <w:sz w:val="24"/>
          <w:szCs w:val="24"/>
          <w:shd w:val="clear" w:color="auto" w:fill="FFFFFF"/>
        </w:rPr>
        <w:t xml:space="preserve">, As </w:t>
      </w:r>
      <w:r w:rsidRPr="004C476F">
        <w:rPr>
          <w:color w:val="000000"/>
          <w:sz w:val="24"/>
          <w:szCs w:val="24"/>
          <w:shd w:val="clear" w:color="auto" w:fill="FFFFFF"/>
        </w:rPr>
        <w:t xml:space="preserve">Legal Counsel </w:t>
      </w:r>
      <w:r w:rsidR="004C476F" w:rsidRPr="004C476F">
        <w:rPr>
          <w:color w:val="000000"/>
          <w:sz w:val="24"/>
          <w:szCs w:val="24"/>
          <w:shd w:val="clear" w:color="auto" w:fill="FFFFFF"/>
        </w:rPr>
        <w:t xml:space="preserve">To The </w:t>
      </w:r>
      <w:r w:rsidRPr="004C476F">
        <w:rPr>
          <w:color w:val="000000"/>
          <w:sz w:val="24"/>
          <w:szCs w:val="24"/>
          <w:shd w:val="clear" w:color="auto" w:fill="FFFFFF"/>
        </w:rPr>
        <w:t>Village Board</w:t>
      </w:r>
      <w:r w:rsidR="004C476F" w:rsidRPr="004C476F">
        <w:rPr>
          <w:color w:val="000000"/>
          <w:sz w:val="24"/>
          <w:szCs w:val="24"/>
          <w:shd w:val="clear" w:color="auto" w:fill="FFFFFF"/>
        </w:rPr>
        <w:t xml:space="preserve">, Effective </w:t>
      </w:r>
      <w:r w:rsidRPr="004C476F">
        <w:rPr>
          <w:color w:val="000000"/>
          <w:sz w:val="24"/>
          <w:szCs w:val="24"/>
          <w:shd w:val="clear" w:color="auto" w:fill="FFFFFF"/>
        </w:rPr>
        <w:t xml:space="preserve">August </w:t>
      </w:r>
      <w:r w:rsidR="004C476F" w:rsidRPr="004C476F">
        <w:rPr>
          <w:color w:val="000000"/>
          <w:sz w:val="24"/>
          <w:szCs w:val="24"/>
          <w:shd w:val="clear" w:color="auto" w:fill="FFFFFF"/>
        </w:rPr>
        <w:t>1, 2023. </w:t>
      </w:r>
    </w:p>
    <w:p w14:paraId="343C3EF4" w14:textId="2EDC5FBA" w:rsidR="00052DFC" w:rsidRPr="004C476F" w:rsidRDefault="00C92009" w:rsidP="00052DFC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4C476F">
        <w:rPr>
          <w:sz w:val="24"/>
          <w:szCs w:val="24"/>
        </w:rPr>
        <w:t xml:space="preserve">Resolve To Add John Ledwith As </w:t>
      </w:r>
      <w:r w:rsidR="004C476F" w:rsidRPr="004C476F">
        <w:rPr>
          <w:sz w:val="24"/>
          <w:szCs w:val="24"/>
        </w:rPr>
        <w:t xml:space="preserve">The </w:t>
      </w:r>
      <w:r w:rsidRPr="004C476F">
        <w:rPr>
          <w:sz w:val="24"/>
          <w:szCs w:val="24"/>
        </w:rPr>
        <w:t>Second Signat</w:t>
      </w:r>
      <w:r w:rsidR="00407B97" w:rsidRPr="004C476F">
        <w:rPr>
          <w:sz w:val="24"/>
          <w:szCs w:val="24"/>
        </w:rPr>
        <w:t xml:space="preserve">ure To </w:t>
      </w:r>
      <w:r w:rsidR="00CA670B" w:rsidRPr="004C476F">
        <w:rPr>
          <w:sz w:val="24"/>
          <w:szCs w:val="24"/>
        </w:rPr>
        <w:t>NYCLASS Transfers</w:t>
      </w:r>
    </w:p>
    <w:p w14:paraId="11F668D4" w14:textId="0783A136" w:rsidR="006E611B" w:rsidRPr="00472349" w:rsidRDefault="00DB3DE8" w:rsidP="00052DFC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>Resolve</w:t>
      </w:r>
      <w:r w:rsidR="00A152F4">
        <w:rPr>
          <w:sz w:val="24"/>
          <w:szCs w:val="24"/>
        </w:rPr>
        <w:t xml:space="preserve"> </w:t>
      </w:r>
      <w:r>
        <w:rPr>
          <w:sz w:val="24"/>
          <w:szCs w:val="24"/>
        </w:rPr>
        <w:t>To Approve W</w:t>
      </w:r>
      <w:r w:rsidR="004C476F">
        <w:rPr>
          <w:sz w:val="24"/>
          <w:szCs w:val="24"/>
        </w:rPr>
        <w:t>&amp;</w:t>
      </w:r>
      <w:r>
        <w:rPr>
          <w:sz w:val="24"/>
          <w:szCs w:val="24"/>
        </w:rPr>
        <w:t xml:space="preserve">S To </w:t>
      </w:r>
      <w:r w:rsidR="00610CEE">
        <w:rPr>
          <w:sz w:val="24"/>
          <w:szCs w:val="24"/>
        </w:rPr>
        <w:t xml:space="preserve">Engineer </w:t>
      </w:r>
      <w:r w:rsidR="004C476F">
        <w:rPr>
          <w:sz w:val="24"/>
          <w:szCs w:val="24"/>
        </w:rPr>
        <w:t xml:space="preserve">A </w:t>
      </w:r>
      <w:r w:rsidR="00610CEE">
        <w:rPr>
          <w:sz w:val="24"/>
          <w:szCs w:val="24"/>
        </w:rPr>
        <w:t xml:space="preserve">Solution For Repairing The Ceiling </w:t>
      </w:r>
      <w:r w:rsidR="004C476F">
        <w:rPr>
          <w:sz w:val="24"/>
          <w:szCs w:val="24"/>
        </w:rPr>
        <w:t xml:space="preserve">In </w:t>
      </w:r>
      <w:r w:rsidR="00610CEE">
        <w:rPr>
          <w:sz w:val="24"/>
          <w:szCs w:val="24"/>
        </w:rPr>
        <w:t xml:space="preserve">The </w:t>
      </w:r>
      <w:r w:rsidR="006E611B" w:rsidRPr="00472349">
        <w:rPr>
          <w:sz w:val="24"/>
          <w:szCs w:val="24"/>
        </w:rPr>
        <w:t xml:space="preserve">Water </w:t>
      </w:r>
      <w:r w:rsidR="00610CEE" w:rsidRPr="00472349">
        <w:rPr>
          <w:sz w:val="24"/>
          <w:szCs w:val="24"/>
        </w:rPr>
        <w:t>P</w:t>
      </w:r>
      <w:r w:rsidR="006E611B" w:rsidRPr="00472349">
        <w:rPr>
          <w:sz w:val="24"/>
          <w:szCs w:val="24"/>
        </w:rPr>
        <w:t>lant</w:t>
      </w:r>
      <w:r w:rsidR="00610CEE" w:rsidRPr="00472349">
        <w:rPr>
          <w:sz w:val="24"/>
          <w:szCs w:val="24"/>
        </w:rPr>
        <w:t xml:space="preserve"> To Be </w:t>
      </w:r>
      <w:r w:rsidR="00324C7C" w:rsidRPr="00472349">
        <w:rPr>
          <w:sz w:val="24"/>
          <w:szCs w:val="24"/>
        </w:rPr>
        <w:t>Implemented By The DPW</w:t>
      </w:r>
    </w:p>
    <w:p w14:paraId="18042767" w14:textId="23AC3D5F" w:rsidR="003577D2" w:rsidRPr="00472349" w:rsidRDefault="003577D2" w:rsidP="003577D2">
      <w:pPr>
        <w:pStyle w:val="xmsolistparagraph"/>
        <w:numPr>
          <w:ilvl w:val="0"/>
          <w:numId w:val="23"/>
        </w:numPr>
        <w:shd w:val="clear" w:color="auto" w:fill="FFFFFF"/>
        <w:spacing w:before="0" w:beforeAutospacing="0" w:after="0" w:afterAutospacing="0"/>
        <w:rPr>
          <w:color w:val="242424"/>
        </w:rPr>
      </w:pPr>
      <w:r w:rsidRPr="00472349">
        <w:rPr>
          <w:color w:val="242424"/>
        </w:rPr>
        <w:t xml:space="preserve">Resolve </w:t>
      </w:r>
      <w:r w:rsidR="004C476F" w:rsidRPr="00472349">
        <w:rPr>
          <w:color w:val="242424"/>
        </w:rPr>
        <w:t xml:space="preserve">To </w:t>
      </w:r>
      <w:r w:rsidRPr="00472349">
        <w:rPr>
          <w:color w:val="242424"/>
        </w:rPr>
        <w:t xml:space="preserve">Authorize Weston </w:t>
      </w:r>
      <w:r w:rsidR="00472349" w:rsidRPr="00472349">
        <w:rPr>
          <w:color w:val="242424"/>
        </w:rPr>
        <w:t xml:space="preserve">&amp; </w:t>
      </w:r>
      <w:r w:rsidRPr="00472349">
        <w:rPr>
          <w:color w:val="242424"/>
        </w:rPr>
        <w:t xml:space="preserve">Sampson </w:t>
      </w:r>
      <w:r w:rsidR="004C476F" w:rsidRPr="00472349">
        <w:rPr>
          <w:color w:val="242424"/>
        </w:rPr>
        <w:t>To File The Attached Grant Applications</w:t>
      </w:r>
      <w:r w:rsidR="00472349" w:rsidRPr="00472349">
        <w:rPr>
          <w:color w:val="242424"/>
        </w:rPr>
        <w:t xml:space="preserve"> At A Cost Of Approximately $____.  </w:t>
      </w:r>
      <w:r w:rsidRPr="00472349">
        <w:rPr>
          <w:color w:val="242424"/>
        </w:rPr>
        <w:t xml:space="preserve">Deadline August </w:t>
      </w:r>
      <w:r w:rsidR="00472349" w:rsidRPr="00472349">
        <w:rPr>
          <w:color w:val="242424"/>
        </w:rPr>
        <w:t>10, 2023</w:t>
      </w:r>
    </w:p>
    <w:p w14:paraId="7268681E" w14:textId="6EC410DC" w:rsidR="003577D2" w:rsidRPr="00472349" w:rsidRDefault="004C476F" w:rsidP="005033A9">
      <w:pPr>
        <w:pStyle w:val="xmsonormal"/>
        <w:shd w:val="clear" w:color="auto" w:fill="FFFFFF"/>
        <w:spacing w:before="0" w:beforeAutospacing="0" w:after="0" w:afterAutospacing="0"/>
        <w:ind w:left="2160"/>
        <w:rPr>
          <w:color w:val="242424"/>
        </w:rPr>
      </w:pPr>
      <w:r w:rsidRPr="00472349">
        <w:rPr>
          <w:color w:val="242424"/>
          <w:bdr w:val="none" w:sz="0" w:space="0" w:color="auto" w:frame="1"/>
        </w:rPr>
        <w:t>1.       </w:t>
      </w:r>
      <w:r w:rsidR="003577D2" w:rsidRPr="00472349">
        <w:rPr>
          <w:color w:val="242424"/>
        </w:rPr>
        <w:t xml:space="preserve">Town </w:t>
      </w:r>
      <w:r w:rsidRPr="00472349">
        <w:rPr>
          <w:color w:val="242424"/>
        </w:rPr>
        <w:t xml:space="preserve">Of </w:t>
      </w:r>
      <w:r w:rsidR="003577D2" w:rsidRPr="00472349">
        <w:rPr>
          <w:color w:val="242424"/>
        </w:rPr>
        <w:t>Tuxedo Water Meter Relocation</w:t>
      </w:r>
    </w:p>
    <w:p w14:paraId="2A6F2E9A" w14:textId="7A620CB0" w:rsidR="003577D2" w:rsidRPr="00472349" w:rsidRDefault="004C476F" w:rsidP="005033A9">
      <w:pPr>
        <w:pStyle w:val="xmsonormal"/>
        <w:shd w:val="clear" w:color="auto" w:fill="FFFFFF"/>
        <w:spacing w:before="0" w:beforeAutospacing="0" w:after="0" w:afterAutospacing="0"/>
        <w:ind w:left="2160"/>
        <w:rPr>
          <w:color w:val="242424"/>
        </w:rPr>
      </w:pPr>
      <w:r w:rsidRPr="00472349">
        <w:rPr>
          <w:color w:val="242424"/>
          <w:bdr w:val="none" w:sz="0" w:space="0" w:color="auto" w:frame="1"/>
        </w:rPr>
        <w:t>2.       </w:t>
      </w:r>
      <w:r w:rsidR="003577D2" w:rsidRPr="00472349">
        <w:rPr>
          <w:color w:val="242424"/>
        </w:rPr>
        <w:t>East Village Water Main Replacement</w:t>
      </w:r>
    </w:p>
    <w:p w14:paraId="065B8C69" w14:textId="10B0CCE0" w:rsidR="003577D2" w:rsidRPr="00472349" w:rsidRDefault="004C476F" w:rsidP="005033A9">
      <w:pPr>
        <w:pStyle w:val="xmsonormal"/>
        <w:shd w:val="clear" w:color="auto" w:fill="FFFFFF"/>
        <w:spacing w:before="0" w:beforeAutospacing="0" w:after="0" w:afterAutospacing="0"/>
        <w:ind w:left="2160"/>
        <w:rPr>
          <w:color w:val="242424"/>
        </w:rPr>
      </w:pPr>
      <w:r w:rsidRPr="00472349">
        <w:rPr>
          <w:color w:val="242424"/>
          <w:bdr w:val="none" w:sz="0" w:space="0" w:color="auto" w:frame="1"/>
        </w:rPr>
        <w:t>3.       </w:t>
      </w:r>
      <w:r w:rsidR="003577D2" w:rsidRPr="00472349">
        <w:rPr>
          <w:color w:val="242424"/>
        </w:rPr>
        <w:t>Mountain Road Water Main Replacement</w:t>
      </w:r>
    </w:p>
    <w:p w14:paraId="0126500C" w14:textId="56980856" w:rsidR="003577D2" w:rsidRPr="00472349" w:rsidRDefault="004C476F" w:rsidP="005033A9">
      <w:pPr>
        <w:pStyle w:val="xmsonormal"/>
        <w:shd w:val="clear" w:color="auto" w:fill="FFFFFF"/>
        <w:spacing w:before="0" w:beforeAutospacing="0" w:after="0" w:afterAutospacing="0"/>
        <w:ind w:left="2160"/>
        <w:rPr>
          <w:color w:val="242424"/>
        </w:rPr>
      </w:pPr>
      <w:r w:rsidRPr="00472349">
        <w:rPr>
          <w:color w:val="242424"/>
          <w:bdr w:val="none" w:sz="0" w:space="0" w:color="auto" w:frame="1"/>
        </w:rPr>
        <w:t>4.       </w:t>
      </w:r>
      <w:r w:rsidR="003577D2" w:rsidRPr="00472349">
        <w:rPr>
          <w:color w:val="242424"/>
        </w:rPr>
        <w:t>Tuxedo Lake Water Main Replacement</w:t>
      </w:r>
    </w:p>
    <w:p w14:paraId="73A0B301" w14:textId="61CD3656" w:rsidR="003577D2" w:rsidRPr="00472349" w:rsidRDefault="004C476F" w:rsidP="005033A9">
      <w:pPr>
        <w:pStyle w:val="xmsonormal"/>
        <w:shd w:val="clear" w:color="auto" w:fill="FFFFFF"/>
        <w:spacing w:before="0" w:beforeAutospacing="0" w:after="0" w:afterAutospacing="0"/>
        <w:ind w:left="2160"/>
      </w:pPr>
      <w:r w:rsidRPr="00472349">
        <w:rPr>
          <w:color w:val="242424"/>
          <w:bdr w:val="none" w:sz="0" w:space="0" w:color="auto" w:frame="1"/>
        </w:rPr>
        <w:t>5.       </w:t>
      </w:r>
      <w:r w:rsidR="003577D2" w:rsidRPr="00472349">
        <w:rPr>
          <w:color w:val="242424"/>
        </w:rPr>
        <w:t xml:space="preserve">Water Treatment Plant Clear </w:t>
      </w:r>
      <w:r w:rsidRPr="00472349">
        <w:rPr>
          <w:color w:val="242424"/>
        </w:rPr>
        <w:t xml:space="preserve">Well </w:t>
      </w:r>
      <w:r w:rsidR="003577D2" w:rsidRPr="00472349">
        <w:rPr>
          <w:color w:val="242424"/>
        </w:rPr>
        <w:t>Upgrades</w:t>
      </w:r>
    </w:p>
    <w:p w14:paraId="1BAB696A" w14:textId="701D2604" w:rsidR="006E611B" w:rsidRPr="005033A9" w:rsidRDefault="009A3D22" w:rsidP="005033A9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5033A9">
        <w:rPr>
          <w:sz w:val="24"/>
          <w:szCs w:val="24"/>
        </w:rPr>
        <w:t xml:space="preserve">Resolve </w:t>
      </w:r>
      <w:r w:rsidR="00F61BD8" w:rsidRPr="005033A9">
        <w:rPr>
          <w:sz w:val="24"/>
          <w:szCs w:val="24"/>
        </w:rPr>
        <w:t xml:space="preserve">To Approve </w:t>
      </w:r>
      <w:r w:rsidR="00D00C62" w:rsidRPr="005033A9">
        <w:rPr>
          <w:sz w:val="24"/>
          <w:szCs w:val="24"/>
        </w:rPr>
        <w:t>C</w:t>
      </w:r>
      <w:r w:rsidR="00F61BD8" w:rsidRPr="005033A9">
        <w:rPr>
          <w:sz w:val="24"/>
          <w:szCs w:val="24"/>
        </w:rPr>
        <w:t xml:space="preserve">ompany </w:t>
      </w:r>
      <w:r w:rsidR="004C476F" w:rsidRPr="005033A9">
        <w:rPr>
          <w:sz w:val="24"/>
          <w:szCs w:val="24"/>
        </w:rPr>
        <w:t xml:space="preserve">To </w:t>
      </w:r>
      <w:r w:rsidR="00F61BD8" w:rsidRPr="005033A9">
        <w:rPr>
          <w:sz w:val="24"/>
          <w:szCs w:val="24"/>
        </w:rPr>
        <w:t xml:space="preserve">Spray </w:t>
      </w:r>
      <w:r w:rsidR="00D00C62" w:rsidRPr="005033A9">
        <w:rPr>
          <w:sz w:val="24"/>
          <w:szCs w:val="24"/>
        </w:rPr>
        <w:t>For Ticks At Wee Wah Park</w:t>
      </w:r>
      <w:r w:rsidR="00A17763" w:rsidRPr="005033A9">
        <w:rPr>
          <w:sz w:val="24"/>
          <w:szCs w:val="24"/>
        </w:rPr>
        <w:t xml:space="preserve"> Paid By </w:t>
      </w:r>
      <w:r w:rsidR="00D86F31" w:rsidRPr="005033A9">
        <w:rPr>
          <w:sz w:val="24"/>
          <w:szCs w:val="24"/>
        </w:rPr>
        <w:t>Allocated Funds</w:t>
      </w:r>
    </w:p>
    <w:p w14:paraId="27DC2458" w14:textId="314E1C3E" w:rsidR="00D00C62" w:rsidRDefault="00D00C62" w:rsidP="00052DFC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 xml:space="preserve">Resolve </w:t>
      </w:r>
      <w:r w:rsidR="00DB3DE8">
        <w:rPr>
          <w:sz w:val="24"/>
          <w:szCs w:val="24"/>
        </w:rPr>
        <w:t>To Approve Company To Install Ground Water</w:t>
      </w:r>
      <w:r w:rsidR="00324C7C">
        <w:rPr>
          <w:sz w:val="24"/>
          <w:szCs w:val="24"/>
        </w:rPr>
        <w:t xml:space="preserve"> Ir</w:t>
      </w:r>
      <w:r w:rsidR="00DB3DE8">
        <w:rPr>
          <w:sz w:val="24"/>
          <w:szCs w:val="24"/>
        </w:rPr>
        <w:t>rigation System</w:t>
      </w:r>
      <w:r w:rsidR="00D86F31">
        <w:rPr>
          <w:sz w:val="24"/>
          <w:szCs w:val="24"/>
        </w:rPr>
        <w:t xml:space="preserve"> Paid By Donations</w:t>
      </w:r>
    </w:p>
    <w:p w14:paraId="29CC8D6D" w14:textId="2C6ADD3B" w:rsidR="006E611B" w:rsidRDefault="006E7B51" w:rsidP="00052DFC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>Re</w:t>
      </w:r>
      <w:r w:rsidR="008733E4">
        <w:rPr>
          <w:sz w:val="24"/>
          <w:szCs w:val="24"/>
        </w:rPr>
        <w:t xml:space="preserve">solve </w:t>
      </w:r>
      <w:r w:rsidR="009A3D22">
        <w:rPr>
          <w:sz w:val="24"/>
          <w:szCs w:val="24"/>
        </w:rPr>
        <w:t>T</w:t>
      </w:r>
      <w:r w:rsidR="008733E4">
        <w:rPr>
          <w:sz w:val="24"/>
          <w:szCs w:val="24"/>
        </w:rPr>
        <w:t xml:space="preserve">o Appoint Ryan </w:t>
      </w:r>
      <w:r w:rsidR="0002633A">
        <w:rPr>
          <w:sz w:val="24"/>
          <w:szCs w:val="24"/>
        </w:rPr>
        <w:t>Ly</w:t>
      </w:r>
      <w:r w:rsidR="009A3D22">
        <w:rPr>
          <w:sz w:val="24"/>
          <w:szCs w:val="24"/>
        </w:rPr>
        <w:t>nch As The BAR Chair</w:t>
      </w:r>
    </w:p>
    <w:p w14:paraId="54AD5C6B" w14:textId="344B8ED2" w:rsidR="00C51003" w:rsidRPr="00CE75C3" w:rsidRDefault="00C51003" w:rsidP="00052DFC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 xml:space="preserve">Resolve To Approve </w:t>
      </w:r>
      <w:r w:rsidR="00066C5A">
        <w:rPr>
          <w:sz w:val="24"/>
          <w:szCs w:val="24"/>
        </w:rPr>
        <w:t xml:space="preserve">Company </w:t>
      </w:r>
      <w:r w:rsidR="004C476F">
        <w:rPr>
          <w:sz w:val="24"/>
          <w:szCs w:val="24"/>
        </w:rPr>
        <w:t xml:space="preserve">To </w:t>
      </w:r>
      <w:r w:rsidR="00AC6418">
        <w:rPr>
          <w:sz w:val="24"/>
          <w:szCs w:val="24"/>
        </w:rPr>
        <w:t xml:space="preserve">Stock Tuxedo Lake With Trout During The Month Of </w:t>
      </w:r>
      <w:r w:rsidR="004C476F">
        <w:rPr>
          <w:sz w:val="24"/>
          <w:szCs w:val="24"/>
        </w:rPr>
        <w:t xml:space="preserve">___ </w:t>
      </w:r>
      <w:r w:rsidR="009832AD">
        <w:rPr>
          <w:sz w:val="24"/>
          <w:szCs w:val="24"/>
        </w:rPr>
        <w:t>With The Blessing Of A</w:t>
      </w:r>
      <w:r w:rsidR="004C476F">
        <w:rPr>
          <w:sz w:val="24"/>
          <w:szCs w:val="24"/>
        </w:rPr>
        <w:t>.</w:t>
      </w:r>
      <w:r w:rsidR="009832AD">
        <w:rPr>
          <w:sz w:val="24"/>
          <w:szCs w:val="24"/>
        </w:rPr>
        <w:t>J</w:t>
      </w:r>
      <w:r w:rsidR="004C476F">
        <w:rPr>
          <w:sz w:val="24"/>
          <w:szCs w:val="24"/>
        </w:rPr>
        <w:t xml:space="preserve">., </w:t>
      </w:r>
      <w:r w:rsidR="009832AD">
        <w:rPr>
          <w:sz w:val="24"/>
          <w:szCs w:val="24"/>
        </w:rPr>
        <w:t>Lakes Manager</w:t>
      </w:r>
      <w:r w:rsidR="004C476F">
        <w:rPr>
          <w:sz w:val="24"/>
          <w:szCs w:val="24"/>
        </w:rPr>
        <w:t xml:space="preserve">. </w:t>
      </w:r>
      <w:r w:rsidR="00AC09AE">
        <w:rPr>
          <w:sz w:val="24"/>
          <w:szCs w:val="24"/>
        </w:rPr>
        <w:t>And</w:t>
      </w:r>
      <w:r w:rsidR="004C476F">
        <w:rPr>
          <w:sz w:val="24"/>
          <w:szCs w:val="24"/>
        </w:rPr>
        <w:t xml:space="preserve">, </w:t>
      </w:r>
      <w:r w:rsidR="009832AD">
        <w:rPr>
          <w:sz w:val="24"/>
          <w:szCs w:val="24"/>
        </w:rPr>
        <w:t xml:space="preserve">To </w:t>
      </w:r>
      <w:r w:rsidR="00AC6418">
        <w:rPr>
          <w:sz w:val="24"/>
          <w:szCs w:val="24"/>
        </w:rPr>
        <w:t>Discuss The Same With The Tuxedo Club And Village Boat Club</w:t>
      </w:r>
      <w:r w:rsidR="004C476F">
        <w:rPr>
          <w:sz w:val="24"/>
          <w:szCs w:val="24"/>
        </w:rPr>
        <w:t>.</w:t>
      </w:r>
    </w:p>
    <w:p w14:paraId="7C33D29A" w14:textId="56665855" w:rsidR="00235C5C" w:rsidRPr="00427B45" w:rsidRDefault="00235C5C" w:rsidP="006A2798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427B45">
        <w:rPr>
          <w:sz w:val="24"/>
          <w:szCs w:val="24"/>
        </w:rPr>
        <w:t xml:space="preserve">Audit </w:t>
      </w:r>
      <w:r w:rsidR="004C476F" w:rsidRPr="00427B45">
        <w:rPr>
          <w:sz w:val="24"/>
          <w:szCs w:val="24"/>
        </w:rPr>
        <w:t xml:space="preserve">Of </w:t>
      </w:r>
      <w:r w:rsidRPr="00427B45">
        <w:rPr>
          <w:sz w:val="24"/>
          <w:szCs w:val="24"/>
        </w:rPr>
        <w:t>Claims</w:t>
      </w:r>
    </w:p>
    <w:p w14:paraId="4349372A" w14:textId="7757DFE0" w:rsidR="00235C5C" w:rsidRPr="00427B45" w:rsidRDefault="00235C5C" w:rsidP="006A2798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427B45">
        <w:rPr>
          <w:sz w:val="24"/>
          <w:szCs w:val="24"/>
        </w:rPr>
        <w:t>Budget Transfers</w:t>
      </w:r>
    </w:p>
    <w:p w14:paraId="56AFA4D9" w14:textId="672F221A" w:rsidR="00713B98" w:rsidRPr="00427B45" w:rsidRDefault="009A7411" w:rsidP="006A2798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427B45">
        <w:rPr>
          <w:sz w:val="24"/>
          <w:szCs w:val="24"/>
        </w:rPr>
        <w:t>Executive Session</w:t>
      </w:r>
      <w:r w:rsidR="00FF6A61" w:rsidRPr="00427B45">
        <w:rPr>
          <w:sz w:val="24"/>
          <w:szCs w:val="24"/>
        </w:rPr>
        <w:t xml:space="preserve"> </w:t>
      </w:r>
      <w:r w:rsidR="00DB5FF4" w:rsidRPr="00427B45">
        <w:rPr>
          <w:sz w:val="24"/>
          <w:szCs w:val="24"/>
        </w:rPr>
        <w:t xml:space="preserve">To </w:t>
      </w:r>
      <w:r w:rsidR="00DB5FF4">
        <w:rPr>
          <w:sz w:val="24"/>
          <w:szCs w:val="24"/>
        </w:rPr>
        <w:t xml:space="preserve">Discuss Water Department Matters With </w:t>
      </w:r>
      <w:r w:rsidR="00982909">
        <w:rPr>
          <w:sz w:val="24"/>
          <w:szCs w:val="24"/>
        </w:rPr>
        <w:t>Jeff Voss</w:t>
      </w:r>
      <w:r w:rsidR="004C476F">
        <w:rPr>
          <w:sz w:val="24"/>
          <w:szCs w:val="24"/>
        </w:rPr>
        <w:t xml:space="preserve">, </w:t>
      </w:r>
      <w:r w:rsidR="00982909">
        <w:rPr>
          <w:sz w:val="24"/>
          <w:szCs w:val="24"/>
        </w:rPr>
        <w:t xml:space="preserve">DPW </w:t>
      </w:r>
      <w:r w:rsidR="000C7362">
        <w:rPr>
          <w:sz w:val="24"/>
          <w:szCs w:val="24"/>
        </w:rPr>
        <w:t>Supervisor</w:t>
      </w:r>
      <w:r w:rsidR="004C476F">
        <w:rPr>
          <w:sz w:val="24"/>
          <w:szCs w:val="24"/>
        </w:rPr>
        <w:t xml:space="preserve">, </w:t>
      </w:r>
      <w:r w:rsidR="00A1213B">
        <w:rPr>
          <w:sz w:val="24"/>
          <w:szCs w:val="24"/>
        </w:rPr>
        <w:t xml:space="preserve">Discuss </w:t>
      </w:r>
      <w:r w:rsidR="00713B98" w:rsidRPr="00427B45">
        <w:rPr>
          <w:sz w:val="24"/>
          <w:szCs w:val="24"/>
        </w:rPr>
        <w:t>Legal Matters</w:t>
      </w:r>
      <w:r w:rsidR="004C476F" w:rsidRPr="00427B45">
        <w:rPr>
          <w:sz w:val="24"/>
          <w:szCs w:val="24"/>
        </w:rPr>
        <w:t xml:space="preserve">, </w:t>
      </w:r>
      <w:r w:rsidR="00B44B5B" w:rsidRPr="00427B45">
        <w:rPr>
          <w:sz w:val="24"/>
          <w:szCs w:val="24"/>
        </w:rPr>
        <w:t>Certain Village Employees</w:t>
      </w:r>
      <w:r w:rsidR="004C476F" w:rsidRPr="00427B45">
        <w:rPr>
          <w:sz w:val="24"/>
          <w:szCs w:val="24"/>
        </w:rPr>
        <w:t xml:space="preserve">, </w:t>
      </w:r>
      <w:r w:rsidR="00DB5FF4" w:rsidRPr="00427B45">
        <w:rPr>
          <w:sz w:val="24"/>
          <w:szCs w:val="24"/>
        </w:rPr>
        <w:t xml:space="preserve">And </w:t>
      </w:r>
      <w:r w:rsidR="00EF3FF9" w:rsidRPr="00427B45">
        <w:rPr>
          <w:sz w:val="24"/>
          <w:szCs w:val="24"/>
        </w:rPr>
        <w:t>Water Utility Matter</w:t>
      </w:r>
      <w:r w:rsidR="00DB5FF4">
        <w:rPr>
          <w:sz w:val="24"/>
          <w:szCs w:val="24"/>
        </w:rPr>
        <w:t>s</w:t>
      </w:r>
    </w:p>
    <w:p w14:paraId="29B9DDDF" w14:textId="230E13E4" w:rsidR="00995297" w:rsidRPr="00427B45" w:rsidRDefault="00995297" w:rsidP="006A2798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427B45">
        <w:rPr>
          <w:sz w:val="24"/>
          <w:szCs w:val="24"/>
        </w:rPr>
        <w:t xml:space="preserve">Any Resolutions </w:t>
      </w:r>
      <w:r w:rsidR="004F2797" w:rsidRPr="00427B45">
        <w:rPr>
          <w:sz w:val="24"/>
          <w:szCs w:val="24"/>
        </w:rPr>
        <w:t xml:space="preserve">Resulting </w:t>
      </w:r>
      <w:r w:rsidR="004C476F" w:rsidRPr="00427B45">
        <w:rPr>
          <w:sz w:val="24"/>
          <w:szCs w:val="24"/>
        </w:rPr>
        <w:t xml:space="preserve">From </w:t>
      </w:r>
      <w:r w:rsidRPr="00427B45">
        <w:rPr>
          <w:sz w:val="24"/>
          <w:szCs w:val="24"/>
        </w:rPr>
        <w:t>Executive Session</w:t>
      </w:r>
    </w:p>
    <w:p w14:paraId="700F9091" w14:textId="01A4550C" w:rsidR="00995297" w:rsidRPr="00427B45" w:rsidRDefault="00995297" w:rsidP="006A2798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427B45">
        <w:rPr>
          <w:sz w:val="24"/>
          <w:szCs w:val="24"/>
        </w:rPr>
        <w:t>Adjournment</w:t>
      </w:r>
    </w:p>
    <w:p w14:paraId="2599C65C" w14:textId="77777777" w:rsidR="00B44B5B" w:rsidRPr="00427B45" w:rsidRDefault="00B44B5B" w:rsidP="00B44B5B">
      <w:pPr>
        <w:rPr>
          <w:sz w:val="24"/>
          <w:szCs w:val="24"/>
        </w:rPr>
      </w:pPr>
    </w:p>
    <w:p w14:paraId="0CDCD4B1" w14:textId="77777777" w:rsidR="00B44B5B" w:rsidRPr="00427B45" w:rsidRDefault="00B44B5B" w:rsidP="00B44B5B">
      <w:pPr>
        <w:rPr>
          <w:sz w:val="24"/>
          <w:szCs w:val="24"/>
        </w:rPr>
      </w:pPr>
    </w:p>
    <w:p w14:paraId="02B96FBF" w14:textId="77777777" w:rsidR="00427B45" w:rsidRDefault="00427B45" w:rsidP="004A1DEA">
      <w:pPr>
        <w:tabs>
          <w:tab w:val="left" w:pos="823"/>
        </w:tabs>
        <w:spacing w:line="273" w:lineRule="exact"/>
        <w:jc w:val="center"/>
        <w:rPr>
          <w:i/>
          <w:iCs/>
          <w:sz w:val="24"/>
          <w:szCs w:val="24"/>
        </w:rPr>
      </w:pPr>
    </w:p>
    <w:p w14:paraId="760A8AEA" w14:textId="77777777" w:rsidR="00427B45" w:rsidRDefault="00427B45" w:rsidP="004A1DEA">
      <w:pPr>
        <w:tabs>
          <w:tab w:val="left" w:pos="823"/>
        </w:tabs>
        <w:spacing w:line="273" w:lineRule="exact"/>
        <w:jc w:val="center"/>
        <w:rPr>
          <w:i/>
          <w:iCs/>
          <w:sz w:val="24"/>
          <w:szCs w:val="24"/>
        </w:rPr>
      </w:pPr>
    </w:p>
    <w:p w14:paraId="096A79AE" w14:textId="77777777" w:rsidR="00427B45" w:rsidRDefault="00427B45" w:rsidP="004A1DEA">
      <w:pPr>
        <w:tabs>
          <w:tab w:val="left" w:pos="823"/>
        </w:tabs>
        <w:spacing w:line="273" w:lineRule="exact"/>
        <w:jc w:val="center"/>
        <w:rPr>
          <w:i/>
          <w:iCs/>
          <w:sz w:val="24"/>
          <w:szCs w:val="24"/>
        </w:rPr>
      </w:pPr>
    </w:p>
    <w:p w14:paraId="000246F3" w14:textId="77777777" w:rsidR="00427B45" w:rsidRDefault="00427B45" w:rsidP="004A1DEA">
      <w:pPr>
        <w:tabs>
          <w:tab w:val="left" w:pos="823"/>
        </w:tabs>
        <w:spacing w:line="273" w:lineRule="exact"/>
        <w:jc w:val="center"/>
        <w:rPr>
          <w:i/>
          <w:iCs/>
          <w:sz w:val="24"/>
          <w:szCs w:val="24"/>
        </w:rPr>
      </w:pPr>
    </w:p>
    <w:p w14:paraId="31390C1B" w14:textId="77777777" w:rsidR="00427B45" w:rsidRDefault="00427B45" w:rsidP="004A1DEA">
      <w:pPr>
        <w:tabs>
          <w:tab w:val="left" w:pos="823"/>
        </w:tabs>
        <w:spacing w:line="273" w:lineRule="exact"/>
        <w:jc w:val="center"/>
        <w:rPr>
          <w:i/>
          <w:iCs/>
          <w:sz w:val="24"/>
          <w:szCs w:val="24"/>
        </w:rPr>
      </w:pPr>
    </w:p>
    <w:p w14:paraId="6BA28A36" w14:textId="7268956B" w:rsidR="00C37269" w:rsidRPr="00427B45" w:rsidRDefault="00177B5F" w:rsidP="004A1DEA">
      <w:pPr>
        <w:tabs>
          <w:tab w:val="left" w:pos="823"/>
        </w:tabs>
        <w:spacing w:line="273" w:lineRule="exact"/>
        <w:jc w:val="center"/>
        <w:rPr>
          <w:iCs/>
          <w:sz w:val="24"/>
          <w:szCs w:val="24"/>
        </w:rPr>
      </w:pPr>
      <w:r w:rsidRPr="00427B45">
        <w:rPr>
          <w:i/>
          <w:iCs/>
          <w:sz w:val="24"/>
          <w:szCs w:val="24"/>
        </w:rPr>
        <w:t>A</w:t>
      </w:r>
      <w:r w:rsidR="00FC0616" w:rsidRPr="00427B45">
        <w:rPr>
          <w:i/>
          <w:iCs/>
          <w:sz w:val="24"/>
          <w:szCs w:val="24"/>
        </w:rPr>
        <w:t>ny additional agenda items that may come before the Board.</w:t>
      </w:r>
    </w:p>
    <w:sectPr w:rsidR="00C37269" w:rsidRPr="00427B45">
      <w:footerReference w:type="default" r:id="rId9"/>
      <w:pgSz w:w="12240" w:h="15840"/>
      <w:pgMar w:top="1380" w:right="1120" w:bottom="1780" w:left="1340" w:header="0" w:footer="158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87D47" w14:textId="77777777" w:rsidR="003058F7" w:rsidRDefault="003058F7">
      <w:r>
        <w:separator/>
      </w:r>
    </w:p>
  </w:endnote>
  <w:endnote w:type="continuationSeparator" w:id="0">
    <w:p w14:paraId="05A9F019" w14:textId="77777777" w:rsidR="003058F7" w:rsidRDefault="003058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C20FC" w14:textId="77777777" w:rsidR="00EC7B62" w:rsidRDefault="00AB2ADB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526912" behindDoc="1" locked="0" layoutInCell="1" allowOverlap="1" wp14:anchorId="7B1FF3A7" wp14:editId="13D355F7">
          <wp:simplePos x="0" y="0"/>
          <wp:positionH relativeFrom="page">
            <wp:posOffset>914400</wp:posOffset>
          </wp:positionH>
          <wp:positionV relativeFrom="page">
            <wp:posOffset>8924925</wp:posOffset>
          </wp:positionV>
          <wp:extent cx="686435" cy="653186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86435" cy="6531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DF66E" w14:textId="77777777" w:rsidR="003058F7" w:rsidRDefault="003058F7">
      <w:r>
        <w:separator/>
      </w:r>
    </w:p>
  </w:footnote>
  <w:footnote w:type="continuationSeparator" w:id="0">
    <w:p w14:paraId="1F715719" w14:textId="77777777" w:rsidR="003058F7" w:rsidRDefault="003058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11650"/>
    <w:multiLevelType w:val="hybridMultilevel"/>
    <w:tmpl w:val="D3CCF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81BB1"/>
    <w:multiLevelType w:val="hybridMultilevel"/>
    <w:tmpl w:val="81029558"/>
    <w:lvl w:ilvl="0" w:tplc="F2C03262">
      <w:start w:val="1"/>
      <w:numFmt w:val="decimal"/>
      <w:lvlText w:val="%1."/>
      <w:lvlJc w:val="left"/>
      <w:pPr>
        <w:ind w:left="822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5E4CA86">
      <w:start w:val="1"/>
      <w:numFmt w:val="lowerLetter"/>
      <w:lvlText w:val="%2."/>
      <w:lvlJc w:val="left"/>
      <w:pPr>
        <w:ind w:left="1183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2" w:tplc="2280FD5A">
      <w:numFmt w:val="bullet"/>
      <w:lvlText w:val="•"/>
      <w:lvlJc w:val="left"/>
      <w:pPr>
        <w:ind w:left="1540" w:hanging="361"/>
      </w:pPr>
      <w:rPr>
        <w:rFonts w:hint="default"/>
        <w:lang w:val="en-US" w:eastAsia="en-US" w:bidi="ar-SA"/>
      </w:rPr>
    </w:lvl>
    <w:lvl w:ilvl="3" w:tplc="F44EEE58">
      <w:numFmt w:val="bullet"/>
      <w:lvlText w:val="•"/>
      <w:lvlJc w:val="left"/>
      <w:pPr>
        <w:ind w:left="1706" w:hanging="361"/>
      </w:pPr>
      <w:rPr>
        <w:rFonts w:hint="default"/>
        <w:lang w:val="en-US" w:eastAsia="en-US" w:bidi="ar-SA"/>
      </w:rPr>
    </w:lvl>
    <w:lvl w:ilvl="4" w:tplc="541C09C8">
      <w:numFmt w:val="bullet"/>
      <w:lvlText w:val="•"/>
      <w:lvlJc w:val="left"/>
      <w:pPr>
        <w:ind w:left="1873" w:hanging="361"/>
      </w:pPr>
      <w:rPr>
        <w:rFonts w:hint="default"/>
        <w:lang w:val="en-US" w:eastAsia="en-US" w:bidi="ar-SA"/>
      </w:rPr>
    </w:lvl>
    <w:lvl w:ilvl="5" w:tplc="C2DE548E">
      <w:numFmt w:val="bullet"/>
      <w:lvlText w:val="•"/>
      <w:lvlJc w:val="left"/>
      <w:pPr>
        <w:ind w:left="2040" w:hanging="361"/>
      </w:pPr>
      <w:rPr>
        <w:rFonts w:hint="default"/>
        <w:lang w:val="en-US" w:eastAsia="en-US" w:bidi="ar-SA"/>
      </w:rPr>
    </w:lvl>
    <w:lvl w:ilvl="6" w:tplc="5A389872">
      <w:numFmt w:val="bullet"/>
      <w:lvlText w:val="•"/>
      <w:lvlJc w:val="left"/>
      <w:pPr>
        <w:ind w:left="2207" w:hanging="361"/>
      </w:pPr>
      <w:rPr>
        <w:rFonts w:hint="default"/>
        <w:lang w:val="en-US" w:eastAsia="en-US" w:bidi="ar-SA"/>
      </w:rPr>
    </w:lvl>
    <w:lvl w:ilvl="7" w:tplc="C0D2F4BC">
      <w:numFmt w:val="bullet"/>
      <w:lvlText w:val="•"/>
      <w:lvlJc w:val="left"/>
      <w:pPr>
        <w:ind w:left="2374" w:hanging="361"/>
      </w:pPr>
      <w:rPr>
        <w:rFonts w:hint="default"/>
        <w:lang w:val="en-US" w:eastAsia="en-US" w:bidi="ar-SA"/>
      </w:rPr>
    </w:lvl>
    <w:lvl w:ilvl="8" w:tplc="6C76624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0F625B84"/>
    <w:multiLevelType w:val="hybridMultilevel"/>
    <w:tmpl w:val="343E90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582716"/>
    <w:multiLevelType w:val="hybridMultilevel"/>
    <w:tmpl w:val="7F02D2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E0E32"/>
    <w:multiLevelType w:val="hybridMultilevel"/>
    <w:tmpl w:val="81029558"/>
    <w:lvl w:ilvl="0" w:tplc="F2C03262">
      <w:start w:val="1"/>
      <w:numFmt w:val="decimal"/>
      <w:lvlText w:val="%1."/>
      <w:lvlJc w:val="left"/>
      <w:pPr>
        <w:ind w:left="822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5E4CA86">
      <w:start w:val="1"/>
      <w:numFmt w:val="lowerLetter"/>
      <w:lvlText w:val="%2."/>
      <w:lvlJc w:val="left"/>
      <w:pPr>
        <w:ind w:left="1183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2" w:tplc="2280FD5A">
      <w:numFmt w:val="bullet"/>
      <w:lvlText w:val="•"/>
      <w:lvlJc w:val="left"/>
      <w:pPr>
        <w:ind w:left="1540" w:hanging="361"/>
      </w:pPr>
      <w:rPr>
        <w:rFonts w:hint="default"/>
        <w:lang w:val="en-US" w:eastAsia="en-US" w:bidi="ar-SA"/>
      </w:rPr>
    </w:lvl>
    <w:lvl w:ilvl="3" w:tplc="F44EEE58">
      <w:numFmt w:val="bullet"/>
      <w:lvlText w:val="•"/>
      <w:lvlJc w:val="left"/>
      <w:pPr>
        <w:ind w:left="1706" w:hanging="361"/>
      </w:pPr>
      <w:rPr>
        <w:rFonts w:hint="default"/>
        <w:lang w:val="en-US" w:eastAsia="en-US" w:bidi="ar-SA"/>
      </w:rPr>
    </w:lvl>
    <w:lvl w:ilvl="4" w:tplc="541C09C8">
      <w:numFmt w:val="bullet"/>
      <w:lvlText w:val="•"/>
      <w:lvlJc w:val="left"/>
      <w:pPr>
        <w:ind w:left="1873" w:hanging="361"/>
      </w:pPr>
      <w:rPr>
        <w:rFonts w:hint="default"/>
        <w:lang w:val="en-US" w:eastAsia="en-US" w:bidi="ar-SA"/>
      </w:rPr>
    </w:lvl>
    <w:lvl w:ilvl="5" w:tplc="C2DE548E">
      <w:numFmt w:val="bullet"/>
      <w:lvlText w:val="•"/>
      <w:lvlJc w:val="left"/>
      <w:pPr>
        <w:ind w:left="2040" w:hanging="361"/>
      </w:pPr>
      <w:rPr>
        <w:rFonts w:hint="default"/>
        <w:lang w:val="en-US" w:eastAsia="en-US" w:bidi="ar-SA"/>
      </w:rPr>
    </w:lvl>
    <w:lvl w:ilvl="6" w:tplc="5A389872">
      <w:numFmt w:val="bullet"/>
      <w:lvlText w:val="•"/>
      <w:lvlJc w:val="left"/>
      <w:pPr>
        <w:ind w:left="2207" w:hanging="361"/>
      </w:pPr>
      <w:rPr>
        <w:rFonts w:hint="default"/>
        <w:lang w:val="en-US" w:eastAsia="en-US" w:bidi="ar-SA"/>
      </w:rPr>
    </w:lvl>
    <w:lvl w:ilvl="7" w:tplc="C0D2F4BC">
      <w:numFmt w:val="bullet"/>
      <w:lvlText w:val="•"/>
      <w:lvlJc w:val="left"/>
      <w:pPr>
        <w:ind w:left="2374" w:hanging="361"/>
      </w:pPr>
      <w:rPr>
        <w:rFonts w:hint="default"/>
        <w:lang w:val="en-US" w:eastAsia="en-US" w:bidi="ar-SA"/>
      </w:rPr>
    </w:lvl>
    <w:lvl w:ilvl="8" w:tplc="6C76624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16F91081"/>
    <w:multiLevelType w:val="hybridMultilevel"/>
    <w:tmpl w:val="212E4C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E1103F"/>
    <w:multiLevelType w:val="hybridMultilevel"/>
    <w:tmpl w:val="EEA61EBE"/>
    <w:lvl w:ilvl="0" w:tplc="04090019">
      <w:start w:val="1"/>
      <w:numFmt w:val="lowerLetter"/>
      <w:lvlText w:val="%1."/>
      <w:lvlJc w:val="left"/>
      <w:pPr>
        <w:ind w:left="1542" w:hanging="360"/>
      </w:pPr>
    </w:lvl>
    <w:lvl w:ilvl="1" w:tplc="04090019" w:tentative="1">
      <w:start w:val="1"/>
      <w:numFmt w:val="lowerLetter"/>
      <w:lvlText w:val="%2."/>
      <w:lvlJc w:val="left"/>
      <w:pPr>
        <w:ind w:left="2262" w:hanging="360"/>
      </w:pPr>
    </w:lvl>
    <w:lvl w:ilvl="2" w:tplc="0409001B" w:tentative="1">
      <w:start w:val="1"/>
      <w:numFmt w:val="lowerRoman"/>
      <w:lvlText w:val="%3."/>
      <w:lvlJc w:val="right"/>
      <w:pPr>
        <w:ind w:left="2982" w:hanging="180"/>
      </w:pPr>
    </w:lvl>
    <w:lvl w:ilvl="3" w:tplc="0409000F" w:tentative="1">
      <w:start w:val="1"/>
      <w:numFmt w:val="decimal"/>
      <w:lvlText w:val="%4."/>
      <w:lvlJc w:val="left"/>
      <w:pPr>
        <w:ind w:left="3702" w:hanging="360"/>
      </w:pPr>
    </w:lvl>
    <w:lvl w:ilvl="4" w:tplc="04090019" w:tentative="1">
      <w:start w:val="1"/>
      <w:numFmt w:val="lowerLetter"/>
      <w:lvlText w:val="%5."/>
      <w:lvlJc w:val="left"/>
      <w:pPr>
        <w:ind w:left="4422" w:hanging="360"/>
      </w:pPr>
    </w:lvl>
    <w:lvl w:ilvl="5" w:tplc="0409001B" w:tentative="1">
      <w:start w:val="1"/>
      <w:numFmt w:val="lowerRoman"/>
      <w:lvlText w:val="%6."/>
      <w:lvlJc w:val="right"/>
      <w:pPr>
        <w:ind w:left="5142" w:hanging="180"/>
      </w:pPr>
    </w:lvl>
    <w:lvl w:ilvl="6" w:tplc="0409000F" w:tentative="1">
      <w:start w:val="1"/>
      <w:numFmt w:val="decimal"/>
      <w:lvlText w:val="%7."/>
      <w:lvlJc w:val="left"/>
      <w:pPr>
        <w:ind w:left="5862" w:hanging="360"/>
      </w:pPr>
    </w:lvl>
    <w:lvl w:ilvl="7" w:tplc="04090019" w:tentative="1">
      <w:start w:val="1"/>
      <w:numFmt w:val="lowerLetter"/>
      <w:lvlText w:val="%8."/>
      <w:lvlJc w:val="left"/>
      <w:pPr>
        <w:ind w:left="6582" w:hanging="360"/>
      </w:pPr>
    </w:lvl>
    <w:lvl w:ilvl="8" w:tplc="0409001B" w:tentative="1">
      <w:start w:val="1"/>
      <w:numFmt w:val="lowerRoman"/>
      <w:lvlText w:val="%9."/>
      <w:lvlJc w:val="right"/>
      <w:pPr>
        <w:ind w:left="7302" w:hanging="180"/>
      </w:pPr>
    </w:lvl>
  </w:abstractNum>
  <w:abstractNum w:abstractNumId="7" w15:restartNumberingAfterBreak="0">
    <w:nsid w:val="231A58D1"/>
    <w:multiLevelType w:val="hybridMultilevel"/>
    <w:tmpl w:val="1FCC2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D03C9F"/>
    <w:multiLevelType w:val="hybridMultilevel"/>
    <w:tmpl w:val="9C468F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686685B"/>
    <w:multiLevelType w:val="hybridMultilevel"/>
    <w:tmpl w:val="06A445BE"/>
    <w:lvl w:ilvl="0" w:tplc="5D40DE1A">
      <w:start w:val="1"/>
      <w:numFmt w:val="lowerLetter"/>
      <w:lvlText w:val="%1."/>
      <w:lvlJc w:val="left"/>
      <w:pPr>
        <w:ind w:left="822" w:hanging="361"/>
      </w:pPr>
      <w:rPr>
        <w:rFonts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5E4CA86">
      <w:start w:val="1"/>
      <w:numFmt w:val="lowerLetter"/>
      <w:lvlText w:val="%2."/>
      <w:lvlJc w:val="left"/>
      <w:pPr>
        <w:ind w:left="1183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2" w:tplc="2280FD5A">
      <w:numFmt w:val="bullet"/>
      <w:lvlText w:val="•"/>
      <w:lvlJc w:val="left"/>
      <w:pPr>
        <w:ind w:left="1540" w:hanging="361"/>
      </w:pPr>
      <w:rPr>
        <w:rFonts w:hint="default"/>
        <w:lang w:val="en-US" w:eastAsia="en-US" w:bidi="ar-SA"/>
      </w:rPr>
    </w:lvl>
    <w:lvl w:ilvl="3" w:tplc="F44EEE58">
      <w:numFmt w:val="bullet"/>
      <w:lvlText w:val="•"/>
      <w:lvlJc w:val="left"/>
      <w:pPr>
        <w:ind w:left="1706" w:hanging="361"/>
      </w:pPr>
      <w:rPr>
        <w:rFonts w:hint="default"/>
        <w:lang w:val="en-US" w:eastAsia="en-US" w:bidi="ar-SA"/>
      </w:rPr>
    </w:lvl>
    <w:lvl w:ilvl="4" w:tplc="541C09C8">
      <w:numFmt w:val="bullet"/>
      <w:lvlText w:val="•"/>
      <w:lvlJc w:val="left"/>
      <w:pPr>
        <w:ind w:left="1873" w:hanging="361"/>
      </w:pPr>
      <w:rPr>
        <w:rFonts w:hint="default"/>
        <w:lang w:val="en-US" w:eastAsia="en-US" w:bidi="ar-SA"/>
      </w:rPr>
    </w:lvl>
    <w:lvl w:ilvl="5" w:tplc="C2DE548E">
      <w:numFmt w:val="bullet"/>
      <w:lvlText w:val="•"/>
      <w:lvlJc w:val="left"/>
      <w:pPr>
        <w:ind w:left="2040" w:hanging="361"/>
      </w:pPr>
      <w:rPr>
        <w:rFonts w:hint="default"/>
        <w:lang w:val="en-US" w:eastAsia="en-US" w:bidi="ar-SA"/>
      </w:rPr>
    </w:lvl>
    <w:lvl w:ilvl="6" w:tplc="5A389872">
      <w:numFmt w:val="bullet"/>
      <w:lvlText w:val="•"/>
      <w:lvlJc w:val="left"/>
      <w:pPr>
        <w:ind w:left="2207" w:hanging="361"/>
      </w:pPr>
      <w:rPr>
        <w:rFonts w:hint="default"/>
        <w:lang w:val="en-US" w:eastAsia="en-US" w:bidi="ar-SA"/>
      </w:rPr>
    </w:lvl>
    <w:lvl w:ilvl="7" w:tplc="C0D2F4BC">
      <w:numFmt w:val="bullet"/>
      <w:lvlText w:val="•"/>
      <w:lvlJc w:val="left"/>
      <w:pPr>
        <w:ind w:left="2374" w:hanging="361"/>
      </w:pPr>
      <w:rPr>
        <w:rFonts w:hint="default"/>
        <w:lang w:val="en-US" w:eastAsia="en-US" w:bidi="ar-SA"/>
      </w:rPr>
    </w:lvl>
    <w:lvl w:ilvl="8" w:tplc="6C76624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ar-SA"/>
      </w:rPr>
    </w:lvl>
  </w:abstractNum>
  <w:abstractNum w:abstractNumId="10" w15:restartNumberingAfterBreak="0">
    <w:nsid w:val="37D11215"/>
    <w:multiLevelType w:val="hybridMultilevel"/>
    <w:tmpl w:val="E9DE7C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09576C"/>
    <w:multiLevelType w:val="hybridMultilevel"/>
    <w:tmpl w:val="37121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527E12"/>
    <w:multiLevelType w:val="hybridMultilevel"/>
    <w:tmpl w:val="944EED60"/>
    <w:lvl w:ilvl="0" w:tplc="FA1CAA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65322AB"/>
    <w:multiLevelType w:val="hybridMultilevel"/>
    <w:tmpl w:val="4D82C798"/>
    <w:lvl w:ilvl="0" w:tplc="04090019">
      <w:start w:val="1"/>
      <w:numFmt w:val="lowerLetter"/>
      <w:lvlText w:val="%1."/>
      <w:lvlJc w:val="left"/>
      <w:pPr>
        <w:ind w:left="1542" w:hanging="360"/>
      </w:pPr>
    </w:lvl>
    <w:lvl w:ilvl="1" w:tplc="04090019" w:tentative="1">
      <w:start w:val="1"/>
      <w:numFmt w:val="lowerLetter"/>
      <w:lvlText w:val="%2."/>
      <w:lvlJc w:val="left"/>
      <w:pPr>
        <w:ind w:left="2262" w:hanging="360"/>
      </w:pPr>
    </w:lvl>
    <w:lvl w:ilvl="2" w:tplc="0409001B" w:tentative="1">
      <w:start w:val="1"/>
      <w:numFmt w:val="lowerRoman"/>
      <w:lvlText w:val="%3."/>
      <w:lvlJc w:val="right"/>
      <w:pPr>
        <w:ind w:left="2982" w:hanging="180"/>
      </w:pPr>
    </w:lvl>
    <w:lvl w:ilvl="3" w:tplc="0409000F" w:tentative="1">
      <w:start w:val="1"/>
      <w:numFmt w:val="decimal"/>
      <w:lvlText w:val="%4."/>
      <w:lvlJc w:val="left"/>
      <w:pPr>
        <w:ind w:left="3702" w:hanging="360"/>
      </w:pPr>
    </w:lvl>
    <w:lvl w:ilvl="4" w:tplc="04090019" w:tentative="1">
      <w:start w:val="1"/>
      <w:numFmt w:val="lowerLetter"/>
      <w:lvlText w:val="%5."/>
      <w:lvlJc w:val="left"/>
      <w:pPr>
        <w:ind w:left="4422" w:hanging="360"/>
      </w:pPr>
    </w:lvl>
    <w:lvl w:ilvl="5" w:tplc="0409001B" w:tentative="1">
      <w:start w:val="1"/>
      <w:numFmt w:val="lowerRoman"/>
      <w:lvlText w:val="%6."/>
      <w:lvlJc w:val="right"/>
      <w:pPr>
        <w:ind w:left="5142" w:hanging="180"/>
      </w:pPr>
    </w:lvl>
    <w:lvl w:ilvl="6" w:tplc="0409000F" w:tentative="1">
      <w:start w:val="1"/>
      <w:numFmt w:val="decimal"/>
      <w:lvlText w:val="%7."/>
      <w:lvlJc w:val="left"/>
      <w:pPr>
        <w:ind w:left="5862" w:hanging="360"/>
      </w:pPr>
    </w:lvl>
    <w:lvl w:ilvl="7" w:tplc="04090019" w:tentative="1">
      <w:start w:val="1"/>
      <w:numFmt w:val="lowerLetter"/>
      <w:lvlText w:val="%8."/>
      <w:lvlJc w:val="left"/>
      <w:pPr>
        <w:ind w:left="6582" w:hanging="360"/>
      </w:pPr>
    </w:lvl>
    <w:lvl w:ilvl="8" w:tplc="0409001B" w:tentative="1">
      <w:start w:val="1"/>
      <w:numFmt w:val="lowerRoman"/>
      <w:lvlText w:val="%9."/>
      <w:lvlJc w:val="right"/>
      <w:pPr>
        <w:ind w:left="7302" w:hanging="180"/>
      </w:pPr>
    </w:lvl>
  </w:abstractNum>
  <w:abstractNum w:abstractNumId="14" w15:restartNumberingAfterBreak="0">
    <w:nsid w:val="47FC4FA3"/>
    <w:multiLevelType w:val="hybridMultilevel"/>
    <w:tmpl w:val="E97826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8F17D87"/>
    <w:multiLevelType w:val="hybridMultilevel"/>
    <w:tmpl w:val="4516E678"/>
    <w:lvl w:ilvl="0" w:tplc="04090019">
      <w:start w:val="1"/>
      <w:numFmt w:val="lowerLetter"/>
      <w:lvlText w:val="%1."/>
      <w:lvlJc w:val="left"/>
      <w:pPr>
        <w:ind w:left="361" w:hanging="361"/>
      </w:pPr>
      <w:rPr>
        <w:rFonts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722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2" w:tplc="FFFFFFFF">
      <w:numFmt w:val="bullet"/>
      <w:lvlText w:val="•"/>
      <w:lvlJc w:val="left"/>
      <w:pPr>
        <w:ind w:left="1079" w:hanging="36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1245" w:hanging="36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1412" w:hanging="36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1579" w:hanging="36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1746" w:hanging="36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1913" w:hanging="36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2080" w:hanging="361"/>
      </w:pPr>
      <w:rPr>
        <w:rFonts w:hint="default"/>
        <w:lang w:val="en-US" w:eastAsia="en-US" w:bidi="ar-SA"/>
      </w:rPr>
    </w:lvl>
  </w:abstractNum>
  <w:abstractNum w:abstractNumId="16" w15:restartNumberingAfterBreak="0">
    <w:nsid w:val="4AA71C27"/>
    <w:multiLevelType w:val="hybridMultilevel"/>
    <w:tmpl w:val="8048EC1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B11101C"/>
    <w:multiLevelType w:val="hybridMultilevel"/>
    <w:tmpl w:val="5B10EE98"/>
    <w:lvl w:ilvl="0" w:tplc="35E4CA86">
      <w:start w:val="1"/>
      <w:numFmt w:val="lowerLetter"/>
      <w:lvlText w:val="%1."/>
      <w:lvlJc w:val="left"/>
      <w:pPr>
        <w:ind w:left="1183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9813D8"/>
    <w:multiLevelType w:val="hybridMultilevel"/>
    <w:tmpl w:val="0828204E"/>
    <w:lvl w:ilvl="0" w:tplc="D16E166C">
      <w:start w:val="1"/>
      <w:numFmt w:val="lowerLetter"/>
      <w:lvlText w:val="%1."/>
      <w:lvlJc w:val="left"/>
      <w:pPr>
        <w:ind w:left="15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F14C00"/>
    <w:multiLevelType w:val="hybridMultilevel"/>
    <w:tmpl w:val="70FCE3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2C4F32"/>
    <w:multiLevelType w:val="hybridMultilevel"/>
    <w:tmpl w:val="8A7A141C"/>
    <w:lvl w:ilvl="0" w:tplc="A7C0121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26010D"/>
    <w:multiLevelType w:val="hybridMultilevel"/>
    <w:tmpl w:val="FB3A9B1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A8963FE"/>
    <w:multiLevelType w:val="hybridMultilevel"/>
    <w:tmpl w:val="81029558"/>
    <w:lvl w:ilvl="0" w:tplc="F2C03262">
      <w:start w:val="1"/>
      <w:numFmt w:val="decimal"/>
      <w:lvlText w:val="%1."/>
      <w:lvlJc w:val="left"/>
      <w:pPr>
        <w:ind w:left="822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5E4CA86">
      <w:start w:val="1"/>
      <w:numFmt w:val="lowerLetter"/>
      <w:lvlText w:val="%2."/>
      <w:lvlJc w:val="left"/>
      <w:pPr>
        <w:ind w:left="1183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2" w:tplc="2280FD5A">
      <w:numFmt w:val="bullet"/>
      <w:lvlText w:val="•"/>
      <w:lvlJc w:val="left"/>
      <w:pPr>
        <w:ind w:left="1540" w:hanging="361"/>
      </w:pPr>
      <w:rPr>
        <w:rFonts w:hint="default"/>
        <w:lang w:val="en-US" w:eastAsia="en-US" w:bidi="ar-SA"/>
      </w:rPr>
    </w:lvl>
    <w:lvl w:ilvl="3" w:tplc="F44EEE58">
      <w:numFmt w:val="bullet"/>
      <w:lvlText w:val="•"/>
      <w:lvlJc w:val="left"/>
      <w:pPr>
        <w:ind w:left="1706" w:hanging="361"/>
      </w:pPr>
      <w:rPr>
        <w:rFonts w:hint="default"/>
        <w:lang w:val="en-US" w:eastAsia="en-US" w:bidi="ar-SA"/>
      </w:rPr>
    </w:lvl>
    <w:lvl w:ilvl="4" w:tplc="541C09C8">
      <w:numFmt w:val="bullet"/>
      <w:lvlText w:val="•"/>
      <w:lvlJc w:val="left"/>
      <w:pPr>
        <w:ind w:left="1873" w:hanging="361"/>
      </w:pPr>
      <w:rPr>
        <w:rFonts w:hint="default"/>
        <w:lang w:val="en-US" w:eastAsia="en-US" w:bidi="ar-SA"/>
      </w:rPr>
    </w:lvl>
    <w:lvl w:ilvl="5" w:tplc="C2DE548E">
      <w:numFmt w:val="bullet"/>
      <w:lvlText w:val="•"/>
      <w:lvlJc w:val="left"/>
      <w:pPr>
        <w:ind w:left="2040" w:hanging="361"/>
      </w:pPr>
      <w:rPr>
        <w:rFonts w:hint="default"/>
        <w:lang w:val="en-US" w:eastAsia="en-US" w:bidi="ar-SA"/>
      </w:rPr>
    </w:lvl>
    <w:lvl w:ilvl="6" w:tplc="5A389872">
      <w:numFmt w:val="bullet"/>
      <w:lvlText w:val="•"/>
      <w:lvlJc w:val="left"/>
      <w:pPr>
        <w:ind w:left="2207" w:hanging="361"/>
      </w:pPr>
      <w:rPr>
        <w:rFonts w:hint="default"/>
        <w:lang w:val="en-US" w:eastAsia="en-US" w:bidi="ar-SA"/>
      </w:rPr>
    </w:lvl>
    <w:lvl w:ilvl="7" w:tplc="C0D2F4BC">
      <w:numFmt w:val="bullet"/>
      <w:lvlText w:val="•"/>
      <w:lvlJc w:val="left"/>
      <w:pPr>
        <w:ind w:left="2374" w:hanging="361"/>
      </w:pPr>
      <w:rPr>
        <w:rFonts w:hint="default"/>
        <w:lang w:val="en-US" w:eastAsia="en-US" w:bidi="ar-SA"/>
      </w:rPr>
    </w:lvl>
    <w:lvl w:ilvl="8" w:tplc="6C76624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ar-SA"/>
      </w:rPr>
    </w:lvl>
  </w:abstractNum>
  <w:abstractNum w:abstractNumId="23" w15:restartNumberingAfterBreak="0">
    <w:nsid w:val="6E503B32"/>
    <w:multiLevelType w:val="hybridMultilevel"/>
    <w:tmpl w:val="5A6669B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6100C14"/>
    <w:multiLevelType w:val="hybridMultilevel"/>
    <w:tmpl w:val="FC88BBC8"/>
    <w:lvl w:ilvl="0" w:tplc="04090019">
      <w:start w:val="1"/>
      <w:numFmt w:val="lowerLetter"/>
      <w:lvlText w:val="%1."/>
      <w:lvlJc w:val="left"/>
      <w:pPr>
        <w:ind w:left="1183" w:hanging="360"/>
      </w:pPr>
    </w:lvl>
    <w:lvl w:ilvl="1" w:tplc="04090019" w:tentative="1">
      <w:start w:val="1"/>
      <w:numFmt w:val="lowerLetter"/>
      <w:lvlText w:val="%2."/>
      <w:lvlJc w:val="left"/>
      <w:pPr>
        <w:ind w:left="1903" w:hanging="360"/>
      </w:pPr>
    </w:lvl>
    <w:lvl w:ilvl="2" w:tplc="0409001B" w:tentative="1">
      <w:start w:val="1"/>
      <w:numFmt w:val="lowerRoman"/>
      <w:lvlText w:val="%3."/>
      <w:lvlJc w:val="right"/>
      <w:pPr>
        <w:ind w:left="2623" w:hanging="180"/>
      </w:pPr>
    </w:lvl>
    <w:lvl w:ilvl="3" w:tplc="0409000F" w:tentative="1">
      <w:start w:val="1"/>
      <w:numFmt w:val="decimal"/>
      <w:lvlText w:val="%4."/>
      <w:lvlJc w:val="left"/>
      <w:pPr>
        <w:ind w:left="3343" w:hanging="360"/>
      </w:pPr>
    </w:lvl>
    <w:lvl w:ilvl="4" w:tplc="04090019" w:tentative="1">
      <w:start w:val="1"/>
      <w:numFmt w:val="lowerLetter"/>
      <w:lvlText w:val="%5."/>
      <w:lvlJc w:val="left"/>
      <w:pPr>
        <w:ind w:left="4063" w:hanging="360"/>
      </w:pPr>
    </w:lvl>
    <w:lvl w:ilvl="5" w:tplc="0409001B" w:tentative="1">
      <w:start w:val="1"/>
      <w:numFmt w:val="lowerRoman"/>
      <w:lvlText w:val="%6."/>
      <w:lvlJc w:val="right"/>
      <w:pPr>
        <w:ind w:left="4783" w:hanging="180"/>
      </w:pPr>
    </w:lvl>
    <w:lvl w:ilvl="6" w:tplc="0409000F" w:tentative="1">
      <w:start w:val="1"/>
      <w:numFmt w:val="decimal"/>
      <w:lvlText w:val="%7."/>
      <w:lvlJc w:val="left"/>
      <w:pPr>
        <w:ind w:left="5503" w:hanging="360"/>
      </w:pPr>
    </w:lvl>
    <w:lvl w:ilvl="7" w:tplc="04090019" w:tentative="1">
      <w:start w:val="1"/>
      <w:numFmt w:val="lowerLetter"/>
      <w:lvlText w:val="%8."/>
      <w:lvlJc w:val="left"/>
      <w:pPr>
        <w:ind w:left="6223" w:hanging="360"/>
      </w:pPr>
    </w:lvl>
    <w:lvl w:ilvl="8" w:tplc="0409001B" w:tentative="1">
      <w:start w:val="1"/>
      <w:numFmt w:val="lowerRoman"/>
      <w:lvlText w:val="%9."/>
      <w:lvlJc w:val="right"/>
      <w:pPr>
        <w:ind w:left="6943" w:hanging="180"/>
      </w:pPr>
    </w:lvl>
  </w:abstractNum>
  <w:num w:numId="1" w16cid:durableId="676662054">
    <w:abstractNumId w:val="4"/>
  </w:num>
  <w:num w:numId="2" w16cid:durableId="254553490">
    <w:abstractNumId w:val="9"/>
  </w:num>
  <w:num w:numId="3" w16cid:durableId="1973822223">
    <w:abstractNumId w:val="1"/>
  </w:num>
  <w:num w:numId="4" w16cid:durableId="1333527136">
    <w:abstractNumId w:val="17"/>
  </w:num>
  <w:num w:numId="5" w16cid:durableId="759176378">
    <w:abstractNumId w:val="6"/>
  </w:num>
  <w:num w:numId="6" w16cid:durableId="2058159396">
    <w:abstractNumId w:val="13"/>
  </w:num>
  <w:num w:numId="7" w16cid:durableId="1472363574">
    <w:abstractNumId w:val="18"/>
  </w:num>
  <w:num w:numId="8" w16cid:durableId="471410835">
    <w:abstractNumId w:val="12"/>
  </w:num>
  <w:num w:numId="9" w16cid:durableId="24838336">
    <w:abstractNumId w:val="22"/>
  </w:num>
  <w:num w:numId="10" w16cid:durableId="240601036">
    <w:abstractNumId w:val="15"/>
  </w:num>
  <w:num w:numId="11" w16cid:durableId="2071153338">
    <w:abstractNumId w:val="24"/>
  </w:num>
  <w:num w:numId="12" w16cid:durableId="77095525">
    <w:abstractNumId w:val="19"/>
  </w:num>
  <w:num w:numId="13" w16cid:durableId="174077692">
    <w:abstractNumId w:val="2"/>
  </w:num>
  <w:num w:numId="14" w16cid:durableId="1180898444">
    <w:abstractNumId w:val="10"/>
  </w:num>
  <w:num w:numId="15" w16cid:durableId="491260545">
    <w:abstractNumId w:val="7"/>
  </w:num>
  <w:num w:numId="16" w16cid:durableId="1011682221">
    <w:abstractNumId w:val="5"/>
  </w:num>
  <w:num w:numId="17" w16cid:durableId="1132599513">
    <w:abstractNumId w:val="16"/>
  </w:num>
  <w:num w:numId="18" w16cid:durableId="579142583">
    <w:abstractNumId w:val="3"/>
  </w:num>
  <w:num w:numId="19" w16cid:durableId="2050185264">
    <w:abstractNumId w:val="21"/>
  </w:num>
  <w:num w:numId="20" w16cid:durableId="999581648">
    <w:abstractNumId w:val="11"/>
  </w:num>
  <w:num w:numId="21" w16cid:durableId="1156456910">
    <w:abstractNumId w:val="0"/>
  </w:num>
  <w:num w:numId="22" w16cid:durableId="2106341419">
    <w:abstractNumId w:val="8"/>
  </w:num>
  <w:num w:numId="23" w16cid:durableId="206914916">
    <w:abstractNumId w:val="14"/>
  </w:num>
  <w:num w:numId="24" w16cid:durableId="830828417">
    <w:abstractNumId w:val="23"/>
  </w:num>
  <w:num w:numId="25" w16cid:durableId="126708302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2MDKxMDMyMjcwMDVV0lEKTi0uzszPAykwMqkFAAgrX+YtAAAA"/>
  </w:docVars>
  <w:rsids>
    <w:rsidRoot w:val="00EC7B62"/>
    <w:rsid w:val="00002A7C"/>
    <w:rsid w:val="00004831"/>
    <w:rsid w:val="0002633A"/>
    <w:rsid w:val="000274BD"/>
    <w:rsid w:val="0003177D"/>
    <w:rsid w:val="0004675D"/>
    <w:rsid w:val="00052DFC"/>
    <w:rsid w:val="00060AA5"/>
    <w:rsid w:val="00063DFD"/>
    <w:rsid w:val="00066C5A"/>
    <w:rsid w:val="00074783"/>
    <w:rsid w:val="00076CF3"/>
    <w:rsid w:val="0008523F"/>
    <w:rsid w:val="00093C6C"/>
    <w:rsid w:val="000B404D"/>
    <w:rsid w:val="000C7362"/>
    <w:rsid w:val="000D29AD"/>
    <w:rsid w:val="000D6BB4"/>
    <w:rsid w:val="000E2EF6"/>
    <w:rsid w:val="00102697"/>
    <w:rsid w:val="00111A60"/>
    <w:rsid w:val="0011658A"/>
    <w:rsid w:val="00120474"/>
    <w:rsid w:val="001267F0"/>
    <w:rsid w:val="00132B99"/>
    <w:rsid w:val="00141747"/>
    <w:rsid w:val="001432F0"/>
    <w:rsid w:val="00151B76"/>
    <w:rsid w:val="00160CEB"/>
    <w:rsid w:val="00160F2D"/>
    <w:rsid w:val="00172D48"/>
    <w:rsid w:val="00177B01"/>
    <w:rsid w:val="00177B19"/>
    <w:rsid w:val="00177B5F"/>
    <w:rsid w:val="00183E70"/>
    <w:rsid w:val="00185D6D"/>
    <w:rsid w:val="001902A1"/>
    <w:rsid w:val="001B541D"/>
    <w:rsid w:val="001C3E41"/>
    <w:rsid w:val="001C7090"/>
    <w:rsid w:val="001D5218"/>
    <w:rsid w:val="001D6F8D"/>
    <w:rsid w:val="001F5862"/>
    <w:rsid w:val="0021317F"/>
    <w:rsid w:val="002139D5"/>
    <w:rsid w:val="00235C5C"/>
    <w:rsid w:val="00237135"/>
    <w:rsid w:val="00244F78"/>
    <w:rsid w:val="00260F57"/>
    <w:rsid w:val="00264475"/>
    <w:rsid w:val="00277946"/>
    <w:rsid w:val="002915CC"/>
    <w:rsid w:val="0029561C"/>
    <w:rsid w:val="002A0110"/>
    <w:rsid w:val="002B05A6"/>
    <w:rsid w:val="002B4FC0"/>
    <w:rsid w:val="002B6738"/>
    <w:rsid w:val="002C4AF4"/>
    <w:rsid w:val="002D7BD1"/>
    <w:rsid w:val="002E0E32"/>
    <w:rsid w:val="002E676F"/>
    <w:rsid w:val="002F00CB"/>
    <w:rsid w:val="002F64E9"/>
    <w:rsid w:val="003017D9"/>
    <w:rsid w:val="003058F7"/>
    <w:rsid w:val="00315647"/>
    <w:rsid w:val="003177B5"/>
    <w:rsid w:val="00324C7C"/>
    <w:rsid w:val="003329B1"/>
    <w:rsid w:val="00337088"/>
    <w:rsid w:val="0033718A"/>
    <w:rsid w:val="00353EBF"/>
    <w:rsid w:val="00357139"/>
    <w:rsid w:val="003577D2"/>
    <w:rsid w:val="00357C8D"/>
    <w:rsid w:val="00366DE0"/>
    <w:rsid w:val="00367FFD"/>
    <w:rsid w:val="003762E7"/>
    <w:rsid w:val="003806F6"/>
    <w:rsid w:val="00384380"/>
    <w:rsid w:val="003A49CE"/>
    <w:rsid w:val="003A70DC"/>
    <w:rsid w:val="003C34A3"/>
    <w:rsid w:val="003D3CCE"/>
    <w:rsid w:val="003E2601"/>
    <w:rsid w:val="003E4366"/>
    <w:rsid w:val="003E6CD5"/>
    <w:rsid w:val="003F2596"/>
    <w:rsid w:val="003F2787"/>
    <w:rsid w:val="003F689D"/>
    <w:rsid w:val="00407B97"/>
    <w:rsid w:val="004147B7"/>
    <w:rsid w:val="00427B45"/>
    <w:rsid w:val="00447CC6"/>
    <w:rsid w:val="00472349"/>
    <w:rsid w:val="00473FE5"/>
    <w:rsid w:val="004839A8"/>
    <w:rsid w:val="004A1DEA"/>
    <w:rsid w:val="004A2873"/>
    <w:rsid w:val="004A4934"/>
    <w:rsid w:val="004A7683"/>
    <w:rsid w:val="004B0DC5"/>
    <w:rsid w:val="004B4D2C"/>
    <w:rsid w:val="004B5CAA"/>
    <w:rsid w:val="004C476F"/>
    <w:rsid w:val="004C6EEC"/>
    <w:rsid w:val="004D58CB"/>
    <w:rsid w:val="004D786D"/>
    <w:rsid w:val="004F2797"/>
    <w:rsid w:val="005015D6"/>
    <w:rsid w:val="005033A9"/>
    <w:rsid w:val="005034F4"/>
    <w:rsid w:val="005115A1"/>
    <w:rsid w:val="005232DD"/>
    <w:rsid w:val="005270DD"/>
    <w:rsid w:val="00530109"/>
    <w:rsid w:val="0053389F"/>
    <w:rsid w:val="00534477"/>
    <w:rsid w:val="005405CB"/>
    <w:rsid w:val="0054261E"/>
    <w:rsid w:val="005510C6"/>
    <w:rsid w:val="00551F74"/>
    <w:rsid w:val="0055666D"/>
    <w:rsid w:val="005625D2"/>
    <w:rsid w:val="00563DE2"/>
    <w:rsid w:val="00583999"/>
    <w:rsid w:val="00586CB2"/>
    <w:rsid w:val="00587825"/>
    <w:rsid w:val="00587D13"/>
    <w:rsid w:val="00587FC3"/>
    <w:rsid w:val="005912D1"/>
    <w:rsid w:val="00592F5C"/>
    <w:rsid w:val="005A3B5A"/>
    <w:rsid w:val="005A477A"/>
    <w:rsid w:val="005B1D61"/>
    <w:rsid w:val="005B2582"/>
    <w:rsid w:val="005C333B"/>
    <w:rsid w:val="005E5463"/>
    <w:rsid w:val="005F1221"/>
    <w:rsid w:val="005F1B55"/>
    <w:rsid w:val="005F4077"/>
    <w:rsid w:val="00600AFD"/>
    <w:rsid w:val="0060659E"/>
    <w:rsid w:val="00610CEE"/>
    <w:rsid w:val="00624A72"/>
    <w:rsid w:val="00630902"/>
    <w:rsid w:val="00632086"/>
    <w:rsid w:val="00642D73"/>
    <w:rsid w:val="00645F01"/>
    <w:rsid w:val="00651B81"/>
    <w:rsid w:val="0065200A"/>
    <w:rsid w:val="00660403"/>
    <w:rsid w:val="0066487F"/>
    <w:rsid w:val="00681625"/>
    <w:rsid w:val="006A027F"/>
    <w:rsid w:val="006A2798"/>
    <w:rsid w:val="006C3A52"/>
    <w:rsid w:val="006C4204"/>
    <w:rsid w:val="006E611B"/>
    <w:rsid w:val="006E7B51"/>
    <w:rsid w:val="006F0672"/>
    <w:rsid w:val="0070041A"/>
    <w:rsid w:val="00705257"/>
    <w:rsid w:val="00705F69"/>
    <w:rsid w:val="007063F1"/>
    <w:rsid w:val="00707A50"/>
    <w:rsid w:val="00713B98"/>
    <w:rsid w:val="00721A95"/>
    <w:rsid w:val="00724755"/>
    <w:rsid w:val="007316FE"/>
    <w:rsid w:val="0074001C"/>
    <w:rsid w:val="007607B2"/>
    <w:rsid w:val="00771A8E"/>
    <w:rsid w:val="007738FE"/>
    <w:rsid w:val="00780457"/>
    <w:rsid w:val="007A0BB0"/>
    <w:rsid w:val="007A3594"/>
    <w:rsid w:val="007A5AA2"/>
    <w:rsid w:val="007A6A39"/>
    <w:rsid w:val="007D11C4"/>
    <w:rsid w:val="007E0F10"/>
    <w:rsid w:val="007E2016"/>
    <w:rsid w:val="007E6499"/>
    <w:rsid w:val="007F3F57"/>
    <w:rsid w:val="007F428A"/>
    <w:rsid w:val="00802487"/>
    <w:rsid w:val="00802AD9"/>
    <w:rsid w:val="0082036C"/>
    <w:rsid w:val="008265A0"/>
    <w:rsid w:val="00831D3E"/>
    <w:rsid w:val="00835CDF"/>
    <w:rsid w:val="00841BFD"/>
    <w:rsid w:val="00851A9F"/>
    <w:rsid w:val="00860E6A"/>
    <w:rsid w:val="008670F1"/>
    <w:rsid w:val="008671E5"/>
    <w:rsid w:val="008733E4"/>
    <w:rsid w:val="00893DEC"/>
    <w:rsid w:val="00895AB4"/>
    <w:rsid w:val="008B305E"/>
    <w:rsid w:val="008B68C7"/>
    <w:rsid w:val="008C5C62"/>
    <w:rsid w:val="008C622E"/>
    <w:rsid w:val="008F2D4C"/>
    <w:rsid w:val="008F37B0"/>
    <w:rsid w:val="009018AA"/>
    <w:rsid w:val="00910047"/>
    <w:rsid w:val="00910121"/>
    <w:rsid w:val="00914376"/>
    <w:rsid w:val="00914453"/>
    <w:rsid w:val="00917F0F"/>
    <w:rsid w:val="00921BA3"/>
    <w:rsid w:val="00924555"/>
    <w:rsid w:val="00940729"/>
    <w:rsid w:val="0095236C"/>
    <w:rsid w:val="009649BD"/>
    <w:rsid w:val="009741D3"/>
    <w:rsid w:val="00982909"/>
    <w:rsid w:val="009832AD"/>
    <w:rsid w:val="00987090"/>
    <w:rsid w:val="00995297"/>
    <w:rsid w:val="00997FC8"/>
    <w:rsid w:val="009A3D22"/>
    <w:rsid w:val="009A7411"/>
    <w:rsid w:val="009D53DF"/>
    <w:rsid w:val="009E7177"/>
    <w:rsid w:val="009F2917"/>
    <w:rsid w:val="009F5D0E"/>
    <w:rsid w:val="009F70E4"/>
    <w:rsid w:val="009F732F"/>
    <w:rsid w:val="00A1213B"/>
    <w:rsid w:val="00A14E71"/>
    <w:rsid w:val="00A152F4"/>
    <w:rsid w:val="00A17763"/>
    <w:rsid w:val="00A32207"/>
    <w:rsid w:val="00A32222"/>
    <w:rsid w:val="00A3338E"/>
    <w:rsid w:val="00A33E0B"/>
    <w:rsid w:val="00A41F91"/>
    <w:rsid w:val="00A44B3A"/>
    <w:rsid w:val="00A45D60"/>
    <w:rsid w:val="00A629B4"/>
    <w:rsid w:val="00A75A77"/>
    <w:rsid w:val="00A86B9E"/>
    <w:rsid w:val="00AA11BA"/>
    <w:rsid w:val="00AA2EBD"/>
    <w:rsid w:val="00AA7A00"/>
    <w:rsid w:val="00AB2ADB"/>
    <w:rsid w:val="00AB614D"/>
    <w:rsid w:val="00AB7E19"/>
    <w:rsid w:val="00AC09AE"/>
    <w:rsid w:val="00AC4628"/>
    <w:rsid w:val="00AC6418"/>
    <w:rsid w:val="00AD58ED"/>
    <w:rsid w:val="00AF358D"/>
    <w:rsid w:val="00B01B31"/>
    <w:rsid w:val="00B06A5A"/>
    <w:rsid w:val="00B23474"/>
    <w:rsid w:val="00B241F5"/>
    <w:rsid w:val="00B259E6"/>
    <w:rsid w:val="00B26C4B"/>
    <w:rsid w:val="00B275CE"/>
    <w:rsid w:val="00B44B5B"/>
    <w:rsid w:val="00B462D4"/>
    <w:rsid w:val="00B55292"/>
    <w:rsid w:val="00B64A7D"/>
    <w:rsid w:val="00B851B1"/>
    <w:rsid w:val="00B926D8"/>
    <w:rsid w:val="00B9304F"/>
    <w:rsid w:val="00B94465"/>
    <w:rsid w:val="00BB1BE4"/>
    <w:rsid w:val="00BC2A6B"/>
    <w:rsid w:val="00BC3F22"/>
    <w:rsid w:val="00BD1537"/>
    <w:rsid w:val="00BD484F"/>
    <w:rsid w:val="00BD494A"/>
    <w:rsid w:val="00BE129E"/>
    <w:rsid w:val="00BE3795"/>
    <w:rsid w:val="00BF19F6"/>
    <w:rsid w:val="00C07065"/>
    <w:rsid w:val="00C26909"/>
    <w:rsid w:val="00C339B1"/>
    <w:rsid w:val="00C34D96"/>
    <w:rsid w:val="00C35A63"/>
    <w:rsid w:val="00C37269"/>
    <w:rsid w:val="00C45D55"/>
    <w:rsid w:val="00C46626"/>
    <w:rsid w:val="00C51003"/>
    <w:rsid w:val="00C53962"/>
    <w:rsid w:val="00C54C32"/>
    <w:rsid w:val="00C7295E"/>
    <w:rsid w:val="00C76437"/>
    <w:rsid w:val="00C8143E"/>
    <w:rsid w:val="00C81C77"/>
    <w:rsid w:val="00C83D89"/>
    <w:rsid w:val="00C853F6"/>
    <w:rsid w:val="00C92009"/>
    <w:rsid w:val="00C93319"/>
    <w:rsid w:val="00CA670B"/>
    <w:rsid w:val="00CB1CF2"/>
    <w:rsid w:val="00CB2AC6"/>
    <w:rsid w:val="00CC3070"/>
    <w:rsid w:val="00CC48A2"/>
    <w:rsid w:val="00CE1821"/>
    <w:rsid w:val="00CE2054"/>
    <w:rsid w:val="00CE75C3"/>
    <w:rsid w:val="00D00C62"/>
    <w:rsid w:val="00D20574"/>
    <w:rsid w:val="00D27C43"/>
    <w:rsid w:val="00D302C6"/>
    <w:rsid w:val="00D31E05"/>
    <w:rsid w:val="00D43CF7"/>
    <w:rsid w:val="00D50FA5"/>
    <w:rsid w:val="00D653EF"/>
    <w:rsid w:val="00D66019"/>
    <w:rsid w:val="00D67789"/>
    <w:rsid w:val="00D75767"/>
    <w:rsid w:val="00D802C9"/>
    <w:rsid w:val="00D8135A"/>
    <w:rsid w:val="00D86F31"/>
    <w:rsid w:val="00DA2E83"/>
    <w:rsid w:val="00DA317C"/>
    <w:rsid w:val="00DA4B6D"/>
    <w:rsid w:val="00DB0041"/>
    <w:rsid w:val="00DB1E36"/>
    <w:rsid w:val="00DB3DE8"/>
    <w:rsid w:val="00DB5FF4"/>
    <w:rsid w:val="00DC20CC"/>
    <w:rsid w:val="00DD6076"/>
    <w:rsid w:val="00E14EBF"/>
    <w:rsid w:val="00E21480"/>
    <w:rsid w:val="00E260DF"/>
    <w:rsid w:val="00E344E7"/>
    <w:rsid w:val="00E35FB1"/>
    <w:rsid w:val="00E40468"/>
    <w:rsid w:val="00E43A37"/>
    <w:rsid w:val="00E447E1"/>
    <w:rsid w:val="00E57C05"/>
    <w:rsid w:val="00E712A6"/>
    <w:rsid w:val="00E71514"/>
    <w:rsid w:val="00E82CB2"/>
    <w:rsid w:val="00EA75CC"/>
    <w:rsid w:val="00EB22F2"/>
    <w:rsid w:val="00EB6D06"/>
    <w:rsid w:val="00EC3332"/>
    <w:rsid w:val="00EC498C"/>
    <w:rsid w:val="00EC7B62"/>
    <w:rsid w:val="00EE12D7"/>
    <w:rsid w:val="00EE1B26"/>
    <w:rsid w:val="00EF1559"/>
    <w:rsid w:val="00EF3FF9"/>
    <w:rsid w:val="00F1795B"/>
    <w:rsid w:val="00F20B27"/>
    <w:rsid w:val="00F23410"/>
    <w:rsid w:val="00F36AD2"/>
    <w:rsid w:val="00F37BA4"/>
    <w:rsid w:val="00F4658F"/>
    <w:rsid w:val="00F47219"/>
    <w:rsid w:val="00F50D2E"/>
    <w:rsid w:val="00F61BD8"/>
    <w:rsid w:val="00F85D22"/>
    <w:rsid w:val="00F93409"/>
    <w:rsid w:val="00FA37F3"/>
    <w:rsid w:val="00FA53E8"/>
    <w:rsid w:val="00FB051A"/>
    <w:rsid w:val="00FB17F0"/>
    <w:rsid w:val="00FB1918"/>
    <w:rsid w:val="00FC0616"/>
    <w:rsid w:val="00FD606F"/>
    <w:rsid w:val="00FF0338"/>
    <w:rsid w:val="00FF6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2E006"/>
  <w15:docId w15:val="{4DB27819-4FF1-4C7E-874A-7DBC21004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line="273" w:lineRule="exact"/>
      <w:ind w:left="3119" w:right="3317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line="263" w:lineRule="exact"/>
      <w:ind w:left="822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7576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5767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6C3A52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paragraph" w:customStyle="1" w:styleId="xmsolistparagraph">
    <w:name w:val="x_msolistparagraph"/>
    <w:basedOn w:val="Normal"/>
    <w:rsid w:val="003577D2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018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2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0346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80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821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842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94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@VillageofTuxedoPar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54B55-363A-4CB4-9D2B-CC48575D4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3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bie Matthews</dc:creator>
  <cp:lastModifiedBy>Mary Elizabeth Vaught</cp:lastModifiedBy>
  <cp:revision>2</cp:revision>
  <cp:lastPrinted>2023-06-26T15:44:00Z</cp:lastPrinted>
  <dcterms:created xsi:type="dcterms:W3CDTF">2023-07-27T02:08:00Z</dcterms:created>
  <dcterms:modified xsi:type="dcterms:W3CDTF">2023-07-27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15T00:00:00Z</vt:filetime>
  </property>
  <property fmtid="{D5CDD505-2E9C-101B-9397-08002B2CF9AE}" pid="3" name="LastSaved">
    <vt:filetime>2023-02-15T00:00:00Z</vt:filetime>
  </property>
</Properties>
</file>